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571C9D"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45449769"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7F61D1AE" w:rsidR="00E913CA" w:rsidRDefault="0092099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r w:rsidR="00FE4CC0">
        <w:rPr>
          <w:rFonts w:ascii="Times New Roman" w:eastAsia="Times New Roman" w:hAnsi="Times New Roman" w:cs="Times New Roman"/>
          <w:b/>
          <w:sz w:val="24"/>
          <w:szCs w:val="24"/>
        </w:rPr>
        <w:t xml:space="preserve"> </w:t>
      </w:r>
    </w:p>
    <w:p w14:paraId="5BC6E8B1" w14:textId="1755DF37"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liminary Meeting Minutes</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DDDFC17" w14:textId="53E59ECA" w:rsidR="00E913CA" w:rsidRDefault="00E913CA" w:rsidP="00460960">
      <w:pPr>
        <w:spacing w:after="0" w:line="240" w:lineRule="auto"/>
        <w:jc w:val="center"/>
        <w:outlineLvl w:val="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he minutes of this meeting are preliminary until reviewed and </w:t>
      </w:r>
    </w:p>
    <w:p w14:paraId="5DC46F10" w14:textId="48691726" w:rsidR="00E913CA" w:rsidRPr="00E913CA" w:rsidRDefault="00E913CA" w:rsidP="00460960">
      <w:pPr>
        <w:spacing w:after="0" w:line="240" w:lineRule="auto"/>
        <w:jc w:val="center"/>
        <w:outlineLvl w:val="0"/>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roved by the TRUE Commission at a future meeting.</w:t>
      </w:r>
    </w:p>
    <w:p w14:paraId="78D9BA0B" w14:textId="77777777"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14:paraId="53C33FD7" w14:textId="3572BCBA" w:rsidR="00460960" w:rsidRPr="00460960" w:rsidRDefault="00525CA9"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ch</w:t>
      </w:r>
      <w:r w:rsidR="00A1630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5</w:t>
      </w:r>
      <w:r w:rsidR="00241A17">
        <w:rPr>
          <w:rFonts w:ascii="Times New Roman" w:eastAsia="Times New Roman" w:hAnsi="Times New Roman" w:cs="Times New Roman"/>
          <w:b/>
          <w:sz w:val="24"/>
          <w:szCs w:val="24"/>
        </w:rPr>
        <w:t>, 2020</w:t>
      </w:r>
    </w:p>
    <w:p w14:paraId="04750116" w14:textId="547416A3" w:rsidR="00460960" w:rsidRDefault="0092099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6ED18CE2"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ty Council Conference Room </w:t>
      </w:r>
      <w:r w:rsidR="00920993">
        <w:rPr>
          <w:rFonts w:ascii="Times New Roman" w:eastAsia="Times New Roman" w:hAnsi="Times New Roman" w:cs="Times New Roman"/>
          <w:b/>
          <w:sz w:val="24"/>
          <w:szCs w:val="24"/>
        </w:rPr>
        <w:t>A</w:t>
      </w:r>
    </w:p>
    <w:p w14:paraId="719C8B2B" w14:textId="77777777"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7FCFD3A0"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Daniel Henry</w:t>
      </w:r>
      <w:r w:rsidR="00E44A07">
        <w:rPr>
          <w:rFonts w:ascii="Times New Roman" w:eastAsia="Times New Roman" w:hAnsi="Times New Roman" w:cs="Times New Roman"/>
          <w:szCs w:val="20"/>
        </w:rPr>
        <w:t xml:space="preserve">, </w:t>
      </w:r>
      <w:r w:rsidR="008A2A31">
        <w:rPr>
          <w:rFonts w:ascii="Times New Roman" w:eastAsia="Times New Roman" w:hAnsi="Times New Roman" w:cs="Times New Roman"/>
          <w:szCs w:val="20"/>
        </w:rPr>
        <w:t>John Roberts</w:t>
      </w:r>
      <w:r w:rsidR="00920993">
        <w:rPr>
          <w:rFonts w:ascii="Times New Roman" w:eastAsia="Times New Roman" w:hAnsi="Times New Roman" w:cs="Times New Roman"/>
          <w:szCs w:val="20"/>
        </w:rPr>
        <w:t xml:space="preserve">, </w:t>
      </w:r>
      <w:r w:rsidR="00E44A07">
        <w:rPr>
          <w:rFonts w:ascii="Times New Roman" w:eastAsia="Times New Roman" w:hAnsi="Times New Roman" w:cs="Times New Roman"/>
          <w:szCs w:val="20"/>
        </w:rPr>
        <w:t>Mark Merritt</w:t>
      </w:r>
      <w:r w:rsidR="00D44749">
        <w:rPr>
          <w:rFonts w:ascii="Times New Roman" w:eastAsia="Times New Roman" w:hAnsi="Times New Roman" w:cs="Times New Roman"/>
          <w:szCs w:val="20"/>
        </w:rPr>
        <w:t>, Keshan Chamblis</w:t>
      </w:r>
    </w:p>
    <w:p w14:paraId="34B21598" w14:textId="77777777" w:rsidR="00241A17" w:rsidRDefault="00241A17" w:rsidP="00460960">
      <w:pPr>
        <w:spacing w:after="0" w:line="240" w:lineRule="auto"/>
        <w:ind w:right="-180"/>
        <w:outlineLvl w:val="0"/>
        <w:rPr>
          <w:rFonts w:ascii="Times New Roman" w:eastAsia="Times New Roman" w:hAnsi="Times New Roman" w:cs="Times New Roman"/>
          <w:szCs w:val="20"/>
        </w:rPr>
      </w:pPr>
    </w:p>
    <w:p w14:paraId="2EF332C6" w14:textId="7535FC66" w:rsidR="00241A17" w:rsidRPr="00D44749" w:rsidRDefault="00241A17" w:rsidP="00460960">
      <w:pPr>
        <w:spacing w:after="0" w:line="240" w:lineRule="auto"/>
        <w:ind w:right="-180"/>
        <w:outlineLvl w:val="0"/>
        <w:rPr>
          <w:rFonts w:ascii="Times New Roman" w:eastAsia="Times New Roman" w:hAnsi="Times New Roman" w:cs="Times New Roman"/>
          <w:bCs/>
          <w:szCs w:val="20"/>
        </w:rPr>
      </w:pPr>
      <w:r>
        <w:rPr>
          <w:rFonts w:ascii="Times New Roman" w:eastAsia="Times New Roman" w:hAnsi="Times New Roman" w:cs="Times New Roman"/>
          <w:b/>
          <w:szCs w:val="20"/>
        </w:rPr>
        <w:t xml:space="preserve">Excused: </w:t>
      </w:r>
      <w:r w:rsidR="00D44749">
        <w:rPr>
          <w:rFonts w:ascii="Times New Roman" w:eastAsia="Times New Roman" w:hAnsi="Times New Roman" w:cs="Times New Roman"/>
          <w:bCs/>
          <w:szCs w:val="20"/>
        </w:rPr>
        <w:t xml:space="preserve">Commissioner </w:t>
      </w:r>
      <w:r w:rsidR="00D44749" w:rsidRPr="00D44749">
        <w:rPr>
          <w:rFonts w:ascii="Times New Roman" w:eastAsia="Times New Roman" w:hAnsi="Times New Roman" w:cs="Times New Roman"/>
          <w:bCs/>
          <w:szCs w:val="20"/>
        </w:rPr>
        <w:t>Greg Rachal</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7215BC17"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 xml:space="preserve">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r w:rsidR="00773FA8">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r w:rsidR="005239AD">
        <w:rPr>
          <w:rFonts w:ascii="Times New Roman" w:eastAsia="Times New Roman" w:hAnsi="Times New Roman" w:cs="Times New Roman"/>
          <w:szCs w:val="20"/>
        </w:rPr>
        <w:t xml:space="preserve">; </w:t>
      </w:r>
    </w:p>
    <w:p w14:paraId="54DBD346" w14:textId="77777777" w:rsidR="005239AD" w:rsidRDefault="005239AD" w:rsidP="00460960">
      <w:pPr>
        <w:spacing w:after="0" w:line="240" w:lineRule="auto"/>
        <w:ind w:right="-180"/>
        <w:outlineLvl w:val="0"/>
        <w:rPr>
          <w:rFonts w:ascii="Times New Roman" w:eastAsia="Times New Roman" w:hAnsi="Times New Roman" w:cs="Times New Roman"/>
          <w:szCs w:val="20"/>
        </w:rPr>
      </w:pPr>
    </w:p>
    <w:p w14:paraId="1044F7D4" w14:textId="40E439DC" w:rsidR="005239AD" w:rsidRDefault="005239A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sign-in sheet for additional attendees.</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7828AE53"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20993">
        <w:rPr>
          <w:rFonts w:ascii="Times New Roman" w:hAnsi="Times New Roman" w:cs="Times New Roman"/>
        </w:rPr>
        <w:t>4</w:t>
      </w:r>
      <w:r w:rsidR="00E76270">
        <w:rPr>
          <w:rFonts w:ascii="Times New Roman" w:hAnsi="Times New Roman" w:cs="Times New Roman"/>
        </w:rPr>
        <w:t>:</w:t>
      </w:r>
      <w:r w:rsidR="00241A17">
        <w:rPr>
          <w:rFonts w:ascii="Times New Roman" w:hAnsi="Times New Roman" w:cs="Times New Roman"/>
        </w:rPr>
        <w:t>0</w:t>
      </w:r>
      <w:r w:rsidR="00D44749">
        <w:rPr>
          <w:rFonts w:ascii="Times New Roman" w:hAnsi="Times New Roman" w:cs="Times New Roman"/>
        </w:rPr>
        <w:t>5</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4721D7">
        <w:rPr>
          <w:rFonts w:ascii="Times New Roman" w:hAnsi="Times New Roman" w:cs="Times New Roman"/>
        </w:rPr>
        <w:t xml:space="preserve">and the </w:t>
      </w:r>
      <w:r w:rsidR="00920993">
        <w:rPr>
          <w:rFonts w:ascii="Times New Roman" w:hAnsi="Times New Roman" w:cs="Times New Roman"/>
        </w:rPr>
        <w:t>members introduced themselves for the record.</w:t>
      </w:r>
    </w:p>
    <w:p w14:paraId="7F5FC638" w14:textId="18443F38" w:rsidR="002C558D" w:rsidRDefault="002C558D" w:rsidP="00F35E69">
      <w:pPr>
        <w:pStyle w:val="NoSpacing"/>
        <w:rPr>
          <w:rFonts w:ascii="Times New Roman" w:hAnsi="Times New Roman" w:cs="Times New Roman"/>
        </w:rPr>
      </w:pPr>
    </w:p>
    <w:p w14:paraId="27060D8E" w14:textId="56BD8672" w:rsidR="005239AD" w:rsidRPr="005239AD" w:rsidRDefault="005239AD" w:rsidP="00F35E69">
      <w:pPr>
        <w:pStyle w:val="NoSpacing"/>
        <w:rPr>
          <w:rFonts w:ascii="Times New Roman" w:hAnsi="Times New Roman" w:cs="Times New Roman"/>
          <w:u w:val="single"/>
        </w:rPr>
      </w:pPr>
      <w:r>
        <w:rPr>
          <w:rFonts w:ascii="Times New Roman" w:hAnsi="Times New Roman" w:cs="Times New Roman"/>
          <w:u w:val="single"/>
        </w:rPr>
        <w:t>Approval of M</w:t>
      </w:r>
      <w:r w:rsidRPr="005239AD">
        <w:rPr>
          <w:rFonts w:ascii="Times New Roman" w:hAnsi="Times New Roman" w:cs="Times New Roman"/>
          <w:u w:val="single"/>
        </w:rPr>
        <w:t>inutes</w:t>
      </w:r>
      <w:r w:rsidR="00B6105B" w:rsidRPr="005239AD">
        <w:rPr>
          <w:rFonts w:ascii="Times New Roman" w:hAnsi="Times New Roman" w:cs="Times New Roman"/>
          <w:u w:val="single"/>
        </w:rPr>
        <w:t xml:space="preserve"> </w:t>
      </w:r>
    </w:p>
    <w:p w14:paraId="5E3D9D50" w14:textId="061BCCA0" w:rsidR="00D33F9A" w:rsidRDefault="00D44749" w:rsidP="00F35E69">
      <w:pPr>
        <w:pStyle w:val="NoSpacing"/>
        <w:rPr>
          <w:rFonts w:ascii="Times New Roman" w:hAnsi="Times New Roman" w:cs="Times New Roman"/>
        </w:rPr>
      </w:pPr>
      <w:r>
        <w:rPr>
          <w:rFonts w:ascii="Times New Roman" w:hAnsi="Times New Roman" w:cs="Times New Roman"/>
        </w:rPr>
        <w:t xml:space="preserve">The minutes of the January 9, 2020 meeting were </w:t>
      </w:r>
      <w:r w:rsidRPr="00D44749">
        <w:rPr>
          <w:rFonts w:ascii="Times New Roman" w:hAnsi="Times New Roman" w:cs="Times New Roman"/>
          <w:b/>
          <w:bCs/>
        </w:rPr>
        <w:t>approved unanimously as distributed</w:t>
      </w:r>
      <w:r>
        <w:rPr>
          <w:rFonts w:ascii="Times New Roman" w:hAnsi="Times New Roman" w:cs="Times New Roman"/>
        </w:rPr>
        <w:t>.</w:t>
      </w:r>
    </w:p>
    <w:p w14:paraId="69B86153" w14:textId="77777777" w:rsidR="00D44749" w:rsidRDefault="00D44749" w:rsidP="00F35E69">
      <w:pPr>
        <w:pStyle w:val="NoSpacing"/>
        <w:rPr>
          <w:rFonts w:ascii="Times New Roman" w:hAnsi="Times New Roman" w:cs="Times New Roman"/>
        </w:rPr>
      </w:pPr>
    </w:p>
    <w:p w14:paraId="68A1F021" w14:textId="64F9BC63"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Public Comment</w:t>
      </w:r>
    </w:p>
    <w:p w14:paraId="5BBD1B6C" w14:textId="717AEB46" w:rsidR="00B6105B" w:rsidRDefault="00D44749" w:rsidP="00F35E69">
      <w:pPr>
        <w:pStyle w:val="NoSpacing"/>
        <w:rPr>
          <w:rFonts w:ascii="Times New Roman" w:hAnsi="Times New Roman" w:cs="Times New Roman"/>
        </w:rPr>
      </w:pPr>
      <w:r>
        <w:rPr>
          <w:rFonts w:ascii="Times New Roman" w:hAnsi="Times New Roman" w:cs="Times New Roman"/>
        </w:rPr>
        <w:t xml:space="preserve">Bruce Tyson, </w:t>
      </w:r>
      <w:r w:rsidR="00A833E0">
        <w:rPr>
          <w:rFonts w:ascii="Times New Roman" w:hAnsi="Times New Roman" w:cs="Times New Roman"/>
        </w:rPr>
        <w:t xml:space="preserve">SW </w:t>
      </w:r>
      <w:r>
        <w:rPr>
          <w:rFonts w:ascii="Times New Roman" w:hAnsi="Times New Roman" w:cs="Times New Roman"/>
        </w:rPr>
        <w:t xml:space="preserve">CPAC nominee, </w:t>
      </w:r>
      <w:r w:rsidR="004D21C1">
        <w:rPr>
          <w:rFonts w:ascii="Times New Roman" w:hAnsi="Times New Roman" w:cs="Times New Roman"/>
        </w:rPr>
        <w:t>explained</w:t>
      </w:r>
      <w:r>
        <w:rPr>
          <w:rFonts w:ascii="Times New Roman" w:hAnsi="Times New Roman" w:cs="Times New Roman"/>
        </w:rPr>
        <w:t xml:space="preserve"> his interest in serving on the commission. Velma Rounsville, CPAC nominee, expressed her pleasure at joining the commission very shortly</w:t>
      </w:r>
      <w:r w:rsidR="004D21C1">
        <w:rPr>
          <w:rFonts w:ascii="Times New Roman" w:hAnsi="Times New Roman" w:cs="Times New Roman"/>
        </w:rPr>
        <w:t>; her appointment is pending.</w:t>
      </w:r>
    </w:p>
    <w:p w14:paraId="2B53AEB3" w14:textId="4461C0ED" w:rsidR="00B6105B" w:rsidRDefault="00B6105B" w:rsidP="00F35E69">
      <w:pPr>
        <w:pStyle w:val="NoSpacing"/>
        <w:rPr>
          <w:rFonts w:ascii="Times New Roman" w:hAnsi="Times New Roman" w:cs="Times New Roman"/>
        </w:rPr>
      </w:pPr>
    </w:p>
    <w:p w14:paraId="75330AE7" w14:textId="3F7E2A8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Auditor’s Report</w:t>
      </w:r>
    </w:p>
    <w:p w14:paraId="7A545858" w14:textId="37DAEA56" w:rsidR="00B6105B" w:rsidRDefault="00241A17" w:rsidP="00F35E69">
      <w:pPr>
        <w:pStyle w:val="NoSpacing"/>
        <w:rPr>
          <w:rFonts w:ascii="Times New Roman" w:hAnsi="Times New Roman" w:cs="Times New Roman"/>
        </w:rPr>
      </w:pPr>
      <w:r>
        <w:rPr>
          <w:rFonts w:ascii="Times New Roman" w:hAnsi="Times New Roman" w:cs="Times New Roman"/>
        </w:rPr>
        <w:t>Tommy Carter</w:t>
      </w:r>
      <w:r w:rsidR="005239AD">
        <w:rPr>
          <w:rFonts w:ascii="Times New Roman" w:hAnsi="Times New Roman" w:cs="Times New Roman"/>
        </w:rPr>
        <w:t xml:space="preserve"> of the Auditor’s Office reported that</w:t>
      </w:r>
      <w:r>
        <w:rPr>
          <w:rFonts w:ascii="Times New Roman" w:hAnsi="Times New Roman" w:cs="Times New Roman"/>
        </w:rPr>
        <w:t xml:space="preserve"> </w:t>
      </w:r>
      <w:r w:rsidR="00D44749">
        <w:rPr>
          <w:rFonts w:ascii="Times New Roman" w:hAnsi="Times New Roman" w:cs="Times New Roman"/>
        </w:rPr>
        <w:t>four</w:t>
      </w:r>
      <w:r>
        <w:rPr>
          <w:rFonts w:ascii="Times New Roman" w:hAnsi="Times New Roman" w:cs="Times New Roman"/>
        </w:rPr>
        <w:t xml:space="preserve"> report</w:t>
      </w:r>
      <w:r w:rsidR="004D21C1">
        <w:rPr>
          <w:rFonts w:ascii="Times New Roman" w:hAnsi="Times New Roman" w:cs="Times New Roman"/>
        </w:rPr>
        <w:t>s</w:t>
      </w:r>
      <w:r>
        <w:rPr>
          <w:rFonts w:ascii="Times New Roman" w:hAnsi="Times New Roman" w:cs="Times New Roman"/>
        </w:rPr>
        <w:t xml:space="preserve"> had been released sin</w:t>
      </w:r>
      <w:r w:rsidR="004D21C1">
        <w:rPr>
          <w:rFonts w:ascii="Times New Roman" w:hAnsi="Times New Roman" w:cs="Times New Roman"/>
        </w:rPr>
        <w:t>ce the last commission meeting:</w:t>
      </w:r>
    </w:p>
    <w:p w14:paraId="2FD9788A" w14:textId="44F2152F" w:rsidR="00D44749" w:rsidRDefault="00D44749" w:rsidP="00F35E69">
      <w:pPr>
        <w:pStyle w:val="NoSpacing"/>
        <w:rPr>
          <w:rFonts w:ascii="Times New Roman" w:hAnsi="Times New Roman" w:cs="Times New Roman"/>
        </w:rPr>
      </w:pPr>
    </w:p>
    <w:p w14:paraId="62EBC68B" w14:textId="77777777" w:rsidR="00E046C6" w:rsidRDefault="00D44749" w:rsidP="00F35E69">
      <w:pPr>
        <w:pStyle w:val="NoSpacing"/>
        <w:numPr>
          <w:ilvl w:val="0"/>
          <w:numId w:val="5"/>
        </w:numPr>
        <w:rPr>
          <w:rFonts w:ascii="Times New Roman" w:hAnsi="Times New Roman" w:cs="Times New Roman"/>
        </w:rPr>
      </w:pPr>
      <w:r w:rsidRPr="00E046C6">
        <w:rPr>
          <w:rFonts w:ascii="Times New Roman" w:hAnsi="Times New Roman" w:cs="Times New Roman"/>
        </w:rPr>
        <w:t xml:space="preserve">#830 </w:t>
      </w:r>
      <w:r w:rsidR="00656EC6" w:rsidRPr="00E046C6">
        <w:rPr>
          <w:rFonts w:ascii="Times New Roman" w:hAnsi="Times New Roman" w:cs="Times New Roman"/>
        </w:rPr>
        <w:t>Council Auditor’s Office Annual Report for FY18-19</w:t>
      </w:r>
    </w:p>
    <w:p w14:paraId="2D3307F4" w14:textId="77777777" w:rsidR="00E046C6" w:rsidRDefault="00D44749" w:rsidP="00F35E69">
      <w:pPr>
        <w:pStyle w:val="NoSpacing"/>
        <w:numPr>
          <w:ilvl w:val="0"/>
          <w:numId w:val="5"/>
        </w:numPr>
        <w:rPr>
          <w:rFonts w:ascii="Times New Roman" w:hAnsi="Times New Roman" w:cs="Times New Roman"/>
        </w:rPr>
      </w:pPr>
      <w:r w:rsidRPr="00E046C6">
        <w:rPr>
          <w:rFonts w:ascii="Times New Roman" w:hAnsi="Times New Roman" w:cs="Times New Roman"/>
        </w:rPr>
        <w:t>#770B J</w:t>
      </w:r>
      <w:r w:rsidR="004D21C1" w:rsidRPr="00E046C6">
        <w:rPr>
          <w:rFonts w:ascii="Times New Roman" w:hAnsi="Times New Roman" w:cs="Times New Roman"/>
        </w:rPr>
        <w:t xml:space="preserve">acksonville </w:t>
      </w:r>
      <w:r w:rsidRPr="00E046C6">
        <w:rPr>
          <w:rFonts w:ascii="Times New Roman" w:hAnsi="Times New Roman" w:cs="Times New Roman"/>
        </w:rPr>
        <w:t>F</w:t>
      </w:r>
      <w:r w:rsidR="004D21C1" w:rsidRPr="00E046C6">
        <w:rPr>
          <w:rFonts w:ascii="Times New Roman" w:hAnsi="Times New Roman" w:cs="Times New Roman"/>
        </w:rPr>
        <w:t xml:space="preserve">ire and </w:t>
      </w:r>
      <w:r w:rsidRPr="00E046C6">
        <w:rPr>
          <w:rFonts w:ascii="Times New Roman" w:hAnsi="Times New Roman" w:cs="Times New Roman"/>
        </w:rPr>
        <w:t>R</w:t>
      </w:r>
      <w:r w:rsidR="004D21C1" w:rsidRPr="00E046C6">
        <w:rPr>
          <w:rFonts w:ascii="Times New Roman" w:hAnsi="Times New Roman" w:cs="Times New Roman"/>
        </w:rPr>
        <w:t xml:space="preserve">escue </w:t>
      </w:r>
      <w:r w:rsidRPr="00E046C6">
        <w:rPr>
          <w:rFonts w:ascii="Times New Roman" w:hAnsi="Times New Roman" w:cs="Times New Roman"/>
        </w:rPr>
        <w:t>D</w:t>
      </w:r>
      <w:r w:rsidR="004D21C1" w:rsidRPr="00E046C6">
        <w:rPr>
          <w:rFonts w:ascii="Times New Roman" w:hAnsi="Times New Roman" w:cs="Times New Roman"/>
        </w:rPr>
        <w:t>epartment</w:t>
      </w:r>
      <w:r w:rsidRPr="00E046C6">
        <w:rPr>
          <w:rFonts w:ascii="Times New Roman" w:hAnsi="Times New Roman" w:cs="Times New Roman"/>
        </w:rPr>
        <w:t xml:space="preserve"> Payroll Audit</w:t>
      </w:r>
      <w:r w:rsidR="00656EC6" w:rsidRPr="00E046C6">
        <w:rPr>
          <w:rFonts w:ascii="Times New Roman" w:hAnsi="Times New Roman" w:cs="Times New Roman"/>
        </w:rPr>
        <w:t xml:space="preserve"> </w:t>
      </w:r>
      <w:r w:rsidRPr="00E046C6">
        <w:rPr>
          <w:rFonts w:ascii="Times New Roman" w:hAnsi="Times New Roman" w:cs="Times New Roman"/>
        </w:rPr>
        <w:t>2</w:t>
      </w:r>
      <w:r w:rsidRPr="00E046C6">
        <w:rPr>
          <w:rFonts w:ascii="Times New Roman" w:hAnsi="Times New Roman" w:cs="Times New Roman"/>
          <w:vertAlign w:val="superscript"/>
        </w:rPr>
        <w:t>nd</w:t>
      </w:r>
      <w:r w:rsidRPr="00E046C6">
        <w:rPr>
          <w:rFonts w:ascii="Times New Roman" w:hAnsi="Times New Roman" w:cs="Times New Roman"/>
        </w:rPr>
        <w:t xml:space="preserve"> </w:t>
      </w:r>
      <w:r w:rsidR="004D21C1" w:rsidRPr="00E046C6">
        <w:rPr>
          <w:rFonts w:ascii="Times New Roman" w:hAnsi="Times New Roman" w:cs="Times New Roman"/>
        </w:rPr>
        <w:t>F</w:t>
      </w:r>
      <w:r w:rsidRPr="00E046C6">
        <w:rPr>
          <w:rFonts w:ascii="Times New Roman" w:hAnsi="Times New Roman" w:cs="Times New Roman"/>
        </w:rPr>
        <w:t>ollow-up</w:t>
      </w:r>
    </w:p>
    <w:p w14:paraId="7CEC19AF" w14:textId="77777777" w:rsidR="00E046C6" w:rsidRDefault="00D44749" w:rsidP="00F35E69">
      <w:pPr>
        <w:pStyle w:val="NoSpacing"/>
        <w:numPr>
          <w:ilvl w:val="0"/>
          <w:numId w:val="5"/>
        </w:numPr>
        <w:rPr>
          <w:rFonts w:ascii="Times New Roman" w:hAnsi="Times New Roman" w:cs="Times New Roman"/>
        </w:rPr>
      </w:pPr>
      <w:r w:rsidRPr="00E046C6">
        <w:rPr>
          <w:rFonts w:ascii="Times New Roman" w:hAnsi="Times New Roman" w:cs="Times New Roman"/>
        </w:rPr>
        <w:t>#</w:t>
      </w:r>
      <w:r w:rsidR="00656EC6" w:rsidRPr="00E046C6">
        <w:rPr>
          <w:rFonts w:ascii="Times New Roman" w:hAnsi="Times New Roman" w:cs="Times New Roman"/>
        </w:rPr>
        <w:t>831 Quarterly Budget Summary for the 3 months ending December 31, 2019</w:t>
      </w:r>
    </w:p>
    <w:p w14:paraId="3CA338C9" w14:textId="08A23801" w:rsidR="00656EC6" w:rsidRPr="00E046C6" w:rsidRDefault="00656EC6" w:rsidP="00F35E69">
      <w:pPr>
        <w:pStyle w:val="NoSpacing"/>
        <w:numPr>
          <w:ilvl w:val="0"/>
          <w:numId w:val="5"/>
        </w:numPr>
        <w:rPr>
          <w:rFonts w:ascii="Times New Roman" w:hAnsi="Times New Roman" w:cs="Times New Roman"/>
        </w:rPr>
      </w:pPr>
      <w:r w:rsidRPr="00E046C6">
        <w:rPr>
          <w:rFonts w:ascii="Times New Roman" w:hAnsi="Times New Roman" w:cs="Times New Roman"/>
        </w:rPr>
        <w:t>#796A</w:t>
      </w:r>
      <w:r w:rsidR="004D21C1" w:rsidRPr="00E046C6">
        <w:rPr>
          <w:rFonts w:ascii="Times New Roman" w:hAnsi="Times New Roman" w:cs="Times New Roman"/>
        </w:rPr>
        <w:t xml:space="preserve"> Visit Jacksonville Audit Follow-up</w:t>
      </w:r>
    </w:p>
    <w:p w14:paraId="59233219" w14:textId="3645C52B" w:rsidR="00D44749" w:rsidRDefault="00D44749" w:rsidP="00F35E69">
      <w:pPr>
        <w:pStyle w:val="NoSpacing"/>
        <w:rPr>
          <w:rFonts w:ascii="Times New Roman" w:hAnsi="Times New Roman" w:cs="Times New Roman"/>
        </w:rPr>
      </w:pPr>
    </w:p>
    <w:p w14:paraId="2DA9E587" w14:textId="0FA59D00" w:rsidR="00D44749" w:rsidRDefault="00D44749" w:rsidP="00F35E69">
      <w:pPr>
        <w:pStyle w:val="NoSpacing"/>
        <w:rPr>
          <w:rFonts w:ascii="Times New Roman" w:hAnsi="Times New Roman" w:cs="Times New Roman"/>
        </w:rPr>
      </w:pPr>
      <w:r>
        <w:rPr>
          <w:rFonts w:ascii="Times New Roman" w:hAnsi="Times New Roman" w:cs="Times New Roman"/>
        </w:rPr>
        <w:t>All will be discussed at the March 12 Audit Committee meeting. Mr. Carter also distributed copies of the Council Auditor’s Office annual report</w:t>
      </w:r>
      <w:r w:rsidR="003B4AED">
        <w:rPr>
          <w:rFonts w:ascii="Times New Roman" w:hAnsi="Times New Roman" w:cs="Times New Roman"/>
        </w:rPr>
        <w:t xml:space="preserve"> (#830)</w:t>
      </w:r>
      <w:r>
        <w:rPr>
          <w:rFonts w:ascii="Times New Roman" w:hAnsi="Times New Roman" w:cs="Times New Roman"/>
        </w:rPr>
        <w:t xml:space="preserve"> and the </w:t>
      </w:r>
      <w:r w:rsidR="003B4AED">
        <w:rPr>
          <w:rFonts w:ascii="Times New Roman" w:hAnsi="Times New Roman" w:cs="Times New Roman"/>
        </w:rPr>
        <w:t>quarterly budget summary (#828)</w:t>
      </w:r>
      <w:r w:rsidR="00656EC6">
        <w:rPr>
          <w:rFonts w:ascii="Times New Roman" w:hAnsi="Times New Roman" w:cs="Times New Roman"/>
        </w:rPr>
        <w:t xml:space="preserve">. </w:t>
      </w:r>
      <w:r w:rsidR="003B4AED">
        <w:rPr>
          <w:rFonts w:ascii="Times New Roman" w:hAnsi="Times New Roman" w:cs="Times New Roman"/>
        </w:rPr>
        <w:t xml:space="preserve">After some discussion, </w:t>
      </w:r>
      <w:r w:rsidR="00656EC6">
        <w:rPr>
          <w:rFonts w:ascii="Times New Roman" w:hAnsi="Times New Roman" w:cs="Times New Roman"/>
        </w:rPr>
        <w:t>the March 12</w:t>
      </w:r>
      <w:r w:rsidR="00656EC6" w:rsidRPr="00656EC6">
        <w:rPr>
          <w:rFonts w:ascii="Times New Roman" w:hAnsi="Times New Roman" w:cs="Times New Roman"/>
          <w:vertAlign w:val="superscript"/>
        </w:rPr>
        <w:t>th</w:t>
      </w:r>
      <w:r w:rsidR="00656EC6">
        <w:rPr>
          <w:rFonts w:ascii="Times New Roman" w:hAnsi="Times New Roman" w:cs="Times New Roman"/>
        </w:rPr>
        <w:t xml:space="preserve"> </w:t>
      </w:r>
      <w:r w:rsidR="003B4AED">
        <w:rPr>
          <w:rFonts w:ascii="Times New Roman" w:hAnsi="Times New Roman" w:cs="Times New Roman"/>
        </w:rPr>
        <w:t xml:space="preserve">Audit Committee </w:t>
      </w:r>
      <w:r w:rsidR="00656EC6">
        <w:rPr>
          <w:rFonts w:ascii="Times New Roman" w:hAnsi="Times New Roman" w:cs="Times New Roman"/>
        </w:rPr>
        <w:t>meeting was moved to March 19</w:t>
      </w:r>
      <w:r w:rsidR="00656EC6" w:rsidRPr="00656EC6">
        <w:rPr>
          <w:rFonts w:ascii="Times New Roman" w:hAnsi="Times New Roman" w:cs="Times New Roman"/>
          <w:vertAlign w:val="superscript"/>
        </w:rPr>
        <w:t>th</w:t>
      </w:r>
      <w:r w:rsidR="00656EC6">
        <w:rPr>
          <w:rFonts w:ascii="Times New Roman" w:hAnsi="Times New Roman" w:cs="Times New Roman"/>
        </w:rPr>
        <w:t xml:space="preserve"> at 3:30 p.m.</w:t>
      </w:r>
      <w:r w:rsidR="003B4AED">
        <w:rPr>
          <w:rFonts w:ascii="Times New Roman" w:hAnsi="Times New Roman" w:cs="Times New Roman"/>
        </w:rPr>
        <w:t xml:space="preserve"> following the Legislative Tracking Committee meeting.</w:t>
      </w:r>
      <w:r w:rsidR="00656EC6">
        <w:rPr>
          <w:rFonts w:ascii="Times New Roman" w:hAnsi="Times New Roman" w:cs="Times New Roman"/>
        </w:rPr>
        <w:t xml:space="preserve"> In response to a question from Chairman Henry about whether the Auditor’s Office tracks similar findings from audit to audit and examines trends, Mr. Carter said they </w:t>
      </w:r>
      <w:r w:rsidR="00656EC6">
        <w:rPr>
          <w:rFonts w:ascii="Times New Roman" w:hAnsi="Times New Roman" w:cs="Times New Roman"/>
        </w:rPr>
        <w:lastRenderedPageBreak/>
        <w:t xml:space="preserve">did not. Mr. Henry suggested the methodology used by the Inspector General’s Office which reports findings from all audits/investigations in a consolidated report that makes spotting trends easier. </w:t>
      </w:r>
    </w:p>
    <w:p w14:paraId="215806A1" w14:textId="490309D5" w:rsidR="00656EC6" w:rsidRDefault="00656EC6" w:rsidP="00F35E69">
      <w:pPr>
        <w:pStyle w:val="NoSpacing"/>
        <w:rPr>
          <w:rFonts w:ascii="Times New Roman" w:hAnsi="Times New Roman" w:cs="Times New Roman"/>
        </w:rPr>
      </w:pPr>
    </w:p>
    <w:p w14:paraId="149D04D3" w14:textId="6861E174" w:rsidR="00656EC6" w:rsidRDefault="00656EC6" w:rsidP="00F35E69">
      <w:pPr>
        <w:pStyle w:val="NoSpacing"/>
        <w:rPr>
          <w:rFonts w:ascii="Times New Roman" w:hAnsi="Times New Roman" w:cs="Times New Roman"/>
        </w:rPr>
      </w:pPr>
      <w:r>
        <w:rPr>
          <w:rFonts w:ascii="Times New Roman" w:hAnsi="Times New Roman" w:cs="Times New Roman"/>
        </w:rPr>
        <w:t xml:space="preserve">In response to a question from Chairman Henry, Mr. Carter reported that </w:t>
      </w:r>
      <w:r w:rsidR="003B4AED">
        <w:rPr>
          <w:rFonts w:ascii="Times New Roman" w:hAnsi="Times New Roman" w:cs="Times New Roman"/>
        </w:rPr>
        <w:t xml:space="preserve">of the </w:t>
      </w:r>
      <w:r w:rsidRPr="00656EC6">
        <w:rPr>
          <w:rFonts w:ascii="Times New Roman" w:hAnsi="Times New Roman" w:cs="Times New Roman"/>
        </w:rPr>
        <w:t xml:space="preserve">$40 million </w:t>
      </w:r>
      <w:r>
        <w:rPr>
          <w:rFonts w:ascii="Times New Roman" w:hAnsi="Times New Roman" w:cs="Times New Roman"/>
        </w:rPr>
        <w:t xml:space="preserve">in Hurricane Matthew </w:t>
      </w:r>
      <w:r w:rsidR="003B4AED">
        <w:rPr>
          <w:rFonts w:ascii="Times New Roman" w:hAnsi="Times New Roman" w:cs="Times New Roman"/>
        </w:rPr>
        <w:t>expenses submitted for reimbursement, $28 million that has been</w:t>
      </w:r>
      <w:r>
        <w:rPr>
          <w:rFonts w:ascii="Times New Roman" w:hAnsi="Times New Roman" w:cs="Times New Roman"/>
        </w:rPr>
        <w:t xml:space="preserve"> certified by FEMA has been paid</w:t>
      </w:r>
      <w:r w:rsidR="003B4AED">
        <w:rPr>
          <w:rFonts w:ascii="Times New Roman" w:hAnsi="Times New Roman" w:cs="Times New Roman"/>
        </w:rPr>
        <w:t xml:space="preserve"> to date</w:t>
      </w:r>
      <w:r>
        <w:rPr>
          <w:rFonts w:ascii="Times New Roman" w:hAnsi="Times New Roman" w:cs="Times New Roman"/>
        </w:rPr>
        <w:t>.</w:t>
      </w:r>
      <w:r w:rsidR="003B4AED">
        <w:rPr>
          <w:rFonts w:ascii="Times New Roman" w:hAnsi="Times New Roman" w:cs="Times New Roman"/>
        </w:rPr>
        <w:t xml:space="preserve">  For Hurricane</w:t>
      </w:r>
      <w:r>
        <w:rPr>
          <w:rFonts w:ascii="Times New Roman" w:hAnsi="Times New Roman" w:cs="Times New Roman"/>
        </w:rPr>
        <w:t xml:space="preserve"> Irma</w:t>
      </w:r>
      <w:r w:rsidR="003B4AED">
        <w:rPr>
          <w:rFonts w:ascii="Times New Roman" w:hAnsi="Times New Roman" w:cs="Times New Roman"/>
        </w:rPr>
        <w:t>,</w:t>
      </w:r>
      <w:r>
        <w:rPr>
          <w:rFonts w:ascii="Times New Roman" w:hAnsi="Times New Roman" w:cs="Times New Roman"/>
        </w:rPr>
        <w:t xml:space="preserve"> $73.1 </w:t>
      </w:r>
      <w:r w:rsidR="003B4AED">
        <w:rPr>
          <w:rFonts w:ascii="Times New Roman" w:hAnsi="Times New Roman" w:cs="Times New Roman"/>
        </w:rPr>
        <w:t>million in expenses has been submitted, $45 million has been</w:t>
      </w:r>
      <w:r>
        <w:rPr>
          <w:rFonts w:ascii="Times New Roman" w:hAnsi="Times New Roman" w:cs="Times New Roman"/>
        </w:rPr>
        <w:t xml:space="preserve"> certified</w:t>
      </w:r>
      <w:r w:rsidR="003B4AED">
        <w:rPr>
          <w:rFonts w:ascii="Times New Roman" w:hAnsi="Times New Roman" w:cs="Times New Roman"/>
        </w:rPr>
        <w:t xml:space="preserve"> by FEMA, but only a small amount has actually been reimbursed to date.</w:t>
      </w:r>
      <w:r>
        <w:rPr>
          <w:rFonts w:ascii="Times New Roman" w:hAnsi="Times New Roman" w:cs="Times New Roman"/>
        </w:rPr>
        <w:t xml:space="preserve"> </w:t>
      </w:r>
    </w:p>
    <w:p w14:paraId="3975FD84" w14:textId="7E8B8ED6" w:rsidR="00656EC6" w:rsidRDefault="00656EC6" w:rsidP="00F35E69">
      <w:pPr>
        <w:pStyle w:val="NoSpacing"/>
        <w:rPr>
          <w:rFonts w:ascii="Times New Roman" w:hAnsi="Times New Roman" w:cs="Times New Roman"/>
        </w:rPr>
      </w:pPr>
    </w:p>
    <w:p w14:paraId="4AF3986F" w14:textId="7B5C3DD7" w:rsidR="00656EC6" w:rsidRDefault="00656EC6" w:rsidP="00F35E69">
      <w:pPr>
        <w:pStyle w:val="NoSpacing"/>
        <w:rPr>
          <w:rFonts w:ascii="Times New Roman" w:hAnsi="Times New Roman" w:cs="Times New Roman"/>
        </w:rPr>
      </w:pPr>
      <w:r>
        <w:rPr>
          <w:rFonts w:ascii="Times New Roman" w:hAnsi="Times New Roman" w:cs="Times New Roman"/>
        </w:rPr>
        <w:t>In response to a question from Commissi</w:t>
      </w:r>
      <w:r w:rsidR="003B4AED">
        <w:rPr>
          <w:rFonts w:ascii="Times New Roman" w:hAnsi="Times New Roman" w:cs="Times New Roman"/>
        </w:rPr>
        <w:t xml:space="preserve">oner Roberts about whether the </w:t>
      </w:r>
      <w:r>
        <w:rPr>
          <w:rFonts w:ascii="Times New Roman" w:hAnsi="Times New Roman" w:cs="Times New Roman"/>
        </w:rPr>
        <w:t>A</w:t>
      </w:r>
      <w:r w:rsidR="003B4AED">
        <w:rPr>
          <w:rFonts w:ascii="Times New Roman" w:hAnsi="Times New Roman" w:cs="Times New Roman"/>
        </w:rPr>
        <w:t xml:space="preserve">uditor’s </w:t>
      </w:r>
      <w:r>
        <w:rPr>
          <w:rFonts w:ascii="Times New Roman" w:hAnsi="Times New Roman" w:cs="Times New Roman"/>
        </w:rPr>
        <w:t>O</w:t>
      </w:r>
      <w:r w:rsidR="003B4AED">
        <w:rPr>
          <w:rFonts w:ascii="Times New Roman" w:hAnsi="Times New Roman" w:cs="Times New Roman"/>
        </w:rPr>
        <w:t>ffice</w:t>
      </w:r>
      <w:r>
        <w:rPr>
          <w:rFonts w:ascii="Times New Roman" w:hAnsi="Times New Roman" w:cs="Times New Roman"/>
        </w:rPr>
        <w:t xml:space="preserve"> has audited the Office of Economic Development, Mr. Carter said that several </w:t>
      </w:r>
      <w:r w:rsidR="00B379A5">
        <w:rPr>
          <w:rFonts w:ascii="Times New Roman" w:hAnsi="Times New Roman" w:cs="Times New Roman"/>
        </w:rPr>
        <w:t xml:space="preserve">audits have been performed over the years, although he did not know if </w:t>
      </w:r>
      <w:r w:rsidR="003B4AED">
        <w:rPr>
          <w:rFonts w:ascii="Times New Roman" w:hAnsi="Times New Roman" w:cs="Times New Roman"/>
        </w:rPr>
        <w:t>any were particularly geared toward evaluating the performance of the companies given the incentive packages.</w:t>
      </w:r>
    </w:p>
    <w:p w14:paraId="3AC26C1A" w14:textId="4FB9F763" w:rsidR="00B379A5" w:rsidRDefault="00B379A5" w:rsidP="00F35E69">
      <w:pPr>
        <w:pStyle w:val="NoSpacing"/>
        <w:rPr>
          <w:rFonts w:ascii="Times New Roman" w:hAnsi="Times New Roman" w:cs="Times New Roman"/>
        </w:rPr>
      </w:pPr>
    </w:p>
    <w:p w14:paraId="6B9A96AF" w14:textId="59FD5E72" w:rsidR="00B379A5" w:rsidRDefault="00B379A5" w:rsidP="00F35E69">
      <w:pPr>
        <w:pStyle w:val="NoSpacing"/>
        <w:rPr>
          <w:rFonts w:ascii="Times New Roman" w:hAnsi="Times New Roman" w:cs="Times New Roman"/>
        </w:rPr>
      </w:pPr>
      <w:r>
        <w:rPr>
          <w:rFonts w:ascii="Times New Roman" w:hAnsi="Times New Roman" w:cs="Times New Roman"/>
        </w:rPr>
        <w:t>Commissioner Merritt questioned the expenditure figure for the Office of General Counsel shown on the quarterly budget summary for the last quarter; it appears that the budgeted expenditures are drastically reduced from the previous year</w:t>
      </w:r>
      <w:r w:rsidR="003B4AED">
        <w:rPr>
          <w:rFonts w:ascii="Times New Roman" w:hAnsi="Times New Roman" w:cs="Times New Roman"/>
        </w:rPr>
        <w:t xml:space="preserve"> ($2,912,542 budgeted in FY18-19, only $169,843 in FY19-20)</w:t>
      </w:r>
      <w:r>
        <w:rPr>
          <w:rFonts w:ascii="Times New Roman" w:hAnsi="Times New Roman" w:cs="Times New Roman"/>
        </w:rPr>
        <w:t xml:space="preserve">, which is so low that it might be a typographical </w:t>
      </w:r>
      <w:r w:rsidR="003B4AED">
        <w:rPr>
          <w:rFonts w:ascii="Times New Roman" w:hAnsi="Times New Roman" w:cs="Times New Roman"/>
        </w:rPr>
        <w:t xml:space="preserve">or other type of reporting </w:t>
      </w:r>
      <w:r>
        <w:rPr>
          <w:rFonts w:ascii="Times New Roman" w:hAnsi="Times New Roman" w:cs="Times New Roman"/>
        </w:rPr>
        <w:t xml:space="preserve">error. </w:t>
      </w:r>
      <w:r w:rsidR="003B4AED">
        <w:rPr>
          <w:rFonts w:ascii="Times New Roman" w:hAnsi="Times New Roman" w:cs="Times New Roman"/>
        </w:rPr>
        <w:t xml:space="preserve">Mr. </w:t>
      </w:r>
      <w:r>
        <w:rPr>
          <w:rFonts w:ascii="Times New Roman" w:hAnsi="Times New Roman" w:cs="Times New Roman"/>
        </w:rPr>
        <w:t xml:space="preserve">Clements </w:t>
      </w:r>
      <w:r w:rsidR="003B4AED">
        <w:rPr>
          <w:rFonts w:ascii="Times New Roman" w:hAnsi="Times New Roman" w:cs="Times New Roman"/>
        </w:rPr>
        <w:t>described</w:t>
      </w:r>
      <w:r>
        <w:rPr>
          <w:rFonts w:ascii="Times New Roman" w:hAnsi="Times New Roman" w:cs="Times New Roman"/>
        </w:rPr>
        <w:t xml:space="preserve"> </w:t>
      </w:r>
      <w:r w:rsidR="00404A4A">
        <w:rPr>
          <w:rFonts w:ascii="Times New Roman" w:hAnsi="Times New Roman" w:cs="Times New Roman"/>
        </w:rPr>
        <w:t>the JEA</w:t>
      </w:r>
      <w:r w:rsidR="003B4AED">
        <w:rPr>
          <w:rFonts w:ascii="Times New Roman" w:hAnsi="Times New Roman" w:cs="Times New Roman"/>
        </w:rPr>
        <w:t>’s hiring of outside counsel in connection with the now-discontinued privatization exploration process</w:t>
      </w:r>
      <w:r w:rsidR="00404A4A">
        <w:rPr>
          <w:rFonts w:ascii="Times New Roman" w:hAnsi="Times New Roman" w:cs="Times New Roman"/>
        </w:rPr>
        <w:t xml:space="preserve">. </w:t>
      </w:r>
      <w:r w:rsidR="003B4AED">
        <w:rPr>
          <w:rFonts w:ascii="Times New Roman" w:hAnsi="Times New Roman" w:cs="Times New Roman"/>
        </w:rPr>
        <w:t>Commissioners asked s</w:t>
      </w:r>
      <w:r w:rsidR="00404A4A">
        <w:rPr>
          <w:rFonts w:ascii="Times New Roman" w:hAnsi="Times New Roman" w:cs="Times New Roman"/>
        </w:rPr>
        <w:t xml:space="preserve">everal questions about JEA finances and the </w:t>
      </w:r>
      <w:r w:rsidR="0091016F">
        <w:rPr>
          <w:rFonts w:ascii="Times New Roman" w:hAnsi="Times New Roman" w:cs="Times New Roman"/>
        </w:rPr>
        <w:t>replacement of the board of directors. All board members have submitted their resignations to the Mayor, but four members have agreed to stay on to constitute a quorum and be able to take action if needed until the new members are approved by City Council and seated.</w:t>
      </w:r>
    </w:p>
    <w:p w14:paraId="2C2564AF" w14:textId="31945056" w:rsidR="00B6105B" w:rsidRDefault="00B6105B" w:rsidP="00F35E69">
      <w:pPr>
        <w:pStyle w:val="NoSpacing"/>
        <w:rPr>
          <w:rFonts w:ascii="Times New Roman" w:hAnsi="Times New Roman" w:cs="Times New Roman"/>
        </w:rPr>
      </w:pPr>
    </w:p>
    <w:p w14:paraId="21DAC704" w14:textId="1EE1935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Committee Reports</w:t>
      </w:r>
    </w:p>
    <w:p w14:paraId="7B9B0A46" w14:textId="3FA56633" w:rsidR="00B6105B" w:rsidRDefault="00B6105B" w:rsidP="00525CA9">
      <w:pPr>
        <w:pStyle w:val="NoSpacing"/>
        <w:rPr>
          <w:rFonts w:ascii="Times New Roman" w:hAnsi="Times New Roman" w:cs="Times New Roman"/>
        </w:rPr>
      </w:pPr>
      <w:r>
        <w:rPr>
          <w:rFonts w:ascii="Times New Roman" w:hAnsi="Times New Roman" w:cs="Times New Roman"/>
        </w:rPr>
        <w:t xml:space="preserve">Audit Committee – </w:t>
      </w:r>
      <w:r w:rsidR="005239AD">
        <w:rPr>
          <w:rFonts w:ascii="Times New Roman" w:hAnsi="Times New Roman" w:cs="Times New Roman"/>
        </w:rPr>
        <w:t xml:space="preserve">Commissioner Merritt reported that </w:t>
      </w:r>
      <w:r w:rsidR="00241A17">
        <w:rPr>
          <w:rFonts w:ascii="Times New Roman" w:hAnsi="Times New Roman" w:cs="Times New Roman"/>
        </w:rPr>
        <w:t xml:space="preserve">the committee had </w:t>
      </w:r>
      <w:r w:rsidR="00525CA9">
        <w:rPr>
          <w:rFonts w:ascii="Times New Roman" w:hAnsi="Times New Roman" w:cs="Times New Roman"/>
        </w:rPr>
        <w:t xml:space="preserve">not </w:t>
      </w:r>
      <w:r w:rsidR="00241A17">
        <w:rPr>
          <w:rFonts w:ascii="Times New Roman" w:hAnsi="Times New Roman" w:cs="Times New Roman"/>
        </w:rPr>
        <w:t>met</w:t>
      </w:r>
      <w:r w:rsidR="0091016F">
        <w:rPr>
          <w:rFonts w:ascii="Times New Roman" w:hAnsi="Times New Roman" w:cs="Times New Roman"/>
        </w:rPr>
        <w:t xml:space="preserve"> in the last month, but would be meeting on March 19</w:t>
      </w:r>
      <w:r w:rsidR="0091016F" w:rsidRPr="0091016F">
        <w:rPr>
          <w:rFonts w:ascii="Times New Roman" w:hAnsi="Times New Roman" w:cs="Times New Roman"/>
          <w:vertAlign w:val="superscript"/>
        </w:rPr>
        <w:t>th</w:t>
      </w:r>
      <w:r w:rsidR="0091016F">
        <w:rPr>
          <w:rFonts w:ascii="Times New Roman" w:hAnsi="Times New Roman" w:cs="Times New Roman"/>
        </w:rPr>
        <w:t>.</w:t>
      </w:r>
    </w:p>
    <w:p w14:paraId="00B74DC9" w14:textId="132FDB62" w:rsidR="00404A4A" w:rsidRDefault="00404A4A" w:rsidP="00525CA9">
      <w:pPr>
        <w:pStyle w:val="NoSpacing"/>
        <w:rPr>
          <w:rFonts w:ascii="Times New Roman" w:hAnsi="Times New Roman" w:cs="Times New Roman"/>
        </w:rPr>
      </w:pPr>
    </w:p>
    <w:p w14:paraId="65646029" w14:textId="38116C98" w:rsidR="00E352D1" w:rsidRPr="00E352D1" w:rsidRDefault="00B6105B" w:rsidP="00F35E69">
      <w:pPr>
        <w:pStyle w:val="NoSpacing"/>
        <w:rPr>
          <w:rFonts w:ascii="Times New Roman" w:hAnsi="Times New Roman" w:cs="Times New Roman"/>
          <w:u w:val="single"/>
        </w:rPr>
      </w:pPr>
      <w:r w:rsidRPr="00E352D1">
        <w:rPr>
          <w:rFonts w:ascii="Times New Roman" w:hAnsi="Times New Roman" w:cs="Times New Roman"/>
          <w:u w:val="single"/>
        </w:rPr>
        <w:t>L</w:t>
      </w:r>
      <w:r w:rsidR="00E352D1" w:rsidRPr="00E352D1">
        <w:rPr>
          <w:rFonts w:ascii="Times New Roman" w:hAnsi="Times New Roman" w:cs="Times New Roman"/>
          <w:u w:val="single"/>
        </w:rPr>
        <w:t>egislative Tracking Committee</w:t>
      </w:r>
    </w:p>
    <w:p w14:paraId="1EF7C93F" w14:textId="4F0677A4" w:rsidR="00790B6E" w:rsidRDefault="00E352D1" w:rsidP="00525CA9">
      <w:pPr>
        <w:pStyle w:val="NoSpacing"/>
        <w:rPr>
          <w:rFonts w:ascii="Times New Roman" w:hAnsi="Times New Roman" w:cs="Times New Roman"/>
        </w:rPr>
      </w:pPr>
      <w:r>
        <w:rPr>
          <w:rFonts w:ascii="Times New Roman" w:hAnsi="Times New Roman" w:cs="Times New Roman"/>
        </w:rPr>
        <w:t xml:space="preserve">Commissioner Roberts </w:t>
      </w:r>
      <w:r w:rsidR="00A75422">
        <w:rPr>
          <w:rFonts w:ascii="Times New Roman" w:hAnsi="Times New Roman" w:cs="Times New Roman"/>
        </w:rPr>
        <w:t xml:space="preserve">reported that the committee </w:t>
      </w:r>
      <w:r w:rsidR="00404A4A">
        <w:rPr>
          <w:rFonts w:ascii="Times New Roman" w:hAnsi="Times New Roman" w:cs="Times New Roman"/>
        </w:rPr>
        <w:t xml:space="preserve">met at 3:00 </w:t>
      </w:r>
      <w:r w:rsidR="0091016F">
        <w:rPr>
          <w:rFonts w:ascii="Times New Roman" w:hAnsi="Times New Roman" w:cs="Times New Roman"/>
        </w:rPr>
        <w:t xml:space="preserve">p.m. </w:t>
      </w:r>
      <w:r w:rsidR="00404A4A">
        <w:rPr>
          <w:rFonts w:ascii="Times New Roman" w:hAnsi="Times New Roman" w:cs="Times New Roman"/>
        </w:rPr>
        <w:t xml:space="preserve">and looked at a few </w:t>
      </w:r>
      <w:r w:rsidR="0091016F">
        <w:rPr>
          <w:rFonts w:ascii="Times New Roman" w:hAnsi="Times New Roman" w:cs="Times New Roman"/>
        </w:rPr>
        <w:t xml:space="preserve">of the new introduction </w:t>
      </w:r>
      <w:r w:rsidR="00404A4A">
        <w:rPr>
          <w:rFonts w:ascii="Times New Roman" w:hAnsi="Times New Roman" w:cs="Times New Roman"/>
        </w:rPr>
        <w:t xml:space="preserve">bills </w:t>
      </w:r>
      <w:r w:rsidR="0091016F">
        <w:rPr>
          <w:rFonts w:ascii="Times New Roman" w:hAnsi="Times New Roman" w:cs="Times New Roman"/>
        </w:rPr>
        <w:t>:</w:t>
      </w:r>
    </w:p>
    <w:p w14:paraId="41DA1AF2" w14:textId="77777777" w:rsidR="007332FA" w:rsidRDefault="007332FA" w:rsidP="00525CA9">
      <w:pPr>
        <w:pStyle w:val="NoSpacing"/>
        <w:rPr>
          <w:rFonts w:ascii="Times New Roman" w:hAnsi="Times New Roman" w:cs="Times New Roman"/>
        </w:rPr>
      </w:pPr>
    </w:p>
    <w:p w14:paraId="3DE7E26F" w14:textId="17DAD996" w:rsidR="00404A4A" w:rsidRDefault="007332FA" w:rsidP="00525CA9">
      <w:pPr>
        <w:pStyle w:val="NoSpacing"/>
        <w:rPr>
          <w:rFonts w:ascii="Times New Roman" w:hAnsi="Times New Roman" w:cs="Times New Roman"/>
        </w:rPr>
      </w:pPr>
      <w:r>
        <w:rPr>
          <w:rFonts w:ascii="Times New Roman" w:hAnsi="Times New Roman" w:cs="Times New Roman"/>
        </w:rPr>
        <w:t xml:space="preserve">2020-187: </w:t>
      </w:r>
      <w:r w:rsidR="00404A4A">
        <w:rPr>
          <w:rFonts w:ascii="Times New Roman" w:hAnsi="Times New Roman" w:cs="Times New Roman"/>
        </w:rPr>
        <w:t>O</w:t>
      </w:r>
      <w:r>
        <w:rPr>
          <w:rFonts w:ascii="Times New Roman" w:hAnsi="Times New Roman" w:cs="Times New Roman"/>
        </w:rPr>
        <w:t xml:space="preserve">ffice of </w:t>
      </w:r>
      <w:r w:rsidR="00404A4A">
        <w:rPr>
          <w:rFonts w:ascii="Times New Roman" w:hAnsi="Times New Roman" w:cs="Times New Roman"/>
        </w:rPr>
        <w:t>E</w:t>
      </w:r>
      <w:r>
        <w:rPr>
          <w:rFonts w:ascii="Times New Roman" w:hAnsi="Times New Roman" w:cs="Times New Roman"/>
        </w:rPr>
        <w:t xml:space="preserve">conomic </w:t>
      </w:r>
      <w:r w:rsidR="00404A4A">
        <w:rPr>
          <w:rFonts w:ascii="Times New Roman" w:hAnsi="Times New Roman" w:cs="Times New Roman"/>
        </w:rPr>
        <w:t>D</w:t>
      </w:r>
      <w:r>
        <w:rPr>
          <w:rFonts w:ascii="Times New Roman" w:hAnsi="Times New Roman" w:cs="Times New Roman"/>
        </w:rPr>
        <w:t>evelopment</w:t>
      </w:r>
      <w:r w:rsidR="00404A4A">
        <w:rPr>
          <w:rFonts w:ascii="Times New Roman" w:hAnsi="Times New Roman" w:cs="Times New Roman"/>
        </w:rPr>
        <w:t xml:space="preserve"> support to </w:t>
      </w:r>
      <w:r>
        <w:rPr>
          <w:rFonts w:ascii="Times New Roman" w:hAnsi="Times New Roman" w:cs="Times New Roman"/>
        </w:rPr>
        <w:t xml:space="preserve">the </w:t>
      </w:r>
      <w:r w:rsidR="00404A4A">
        <w:rPr>
          <w:rFonts w:ascii="Times New Roman" w:hAnsi="Times New Roman" w:cs="Times New Roman"/>
        </w:rPr>
        <w:t>Springfield Lofts</w:t>
      </w:r>
      <w:r>
        <w:rPr>
          <w:rFonts w:ascii="Times New Roman" w:hAnsi="Times New Roman" w:cs="Times New Roman"/>
        </w:rPr>
        <w:t xml:space="preserve"> project in the form of a $1 million REV grant, a $1 million project completion grant, and a $1 million project loan.</w:t>
      </w:r>
    </w:p>
    <w:p w14:paraId="67488C61" w14:textId="77777777" w:rsidR="007332FA" w:rsidRDefault="007332FA" w:rsidP="00525CA9">
      <w:pPr>
        <w:pStyle w:val="NoSpacing"/>
        <w:rPr>
          <w:rFonts w:ascii="Times New Roman" w:hAnsi="Times New Roman" w:cs="Times New Roman"/>
        </w:rPr>
      </w:pPr>
    </w:p>
    <w:p w14:paraId="0093CD69" w14:textId="791358FB" w:rsidR="00404A4A" w:rsidRDefault="001741AA" w:rsidP="00525CA9">
      <w:pPr>
        <w:pStyle w:val="NoSpacing"/>
        <w:rPr>
          <w:rFonts w:ascii="Times New Roman" w:hAnsi="Times New Roman" w:cs="Times New Roman"/>
        </w:rPr>
      </w:pPr>
      <w:r>
        <w:rPr>
          <w:rFonts w:ascii="Times New Roman" w:hAnsi="Times New Roman" w:cs="Times New Roman"/>
        </w:rPr>
        <w:t>2020-148: an ordinance approving a land swap with developer Chase Properties of a City-owned 2.3-</w:t>
      </w:r>
      <w:r w:rsidR="00404A4A">
        <w:rPr>
          <w:rFonts w:ascii="Times New Roman" w:hAnsi="Times New Roman" w:cs="Times New Roman"/>
        </w:rPr>
        <w:t>acre</w:t>
      </w:r>
      <w:r>
        <w:rPr>
          <w:rFonts w:ascii="Times New Roman" w:hAnsi="Times New Roman" w:cs="Times New Roman"/>
        </w:rPr>
        <w:t xml:space="preserve"> parcel</w:t>
      </w:r>
      <w:r w:rsidR="00404A4A">
        <w:rPr>
          <w:rFonts w:ascii="Times New Roman" w:hAnsi="Times New Roman" w:cs="Times New Roman"/>
        </w:rPr>
        <w:t xml:space="preserve"> </w:t>
      </w:r>
      <w:r w:rsidRPr="001741AA">
        <w:rPr>
          <w:rFonts w:ascii="Times New Roman" w:hAnsi="Times New Roman" w:cs="Times New Roman"/>
        </w:rPr>
        <w:t xml:space="preserve">on San Jose Boulevard </w:t>
      </w:r>
      <w:r w:rsidR="00404A4A">
        <w:rPr>
          <w:rFonts w:ascii="Times New Roman" w:hAnsi="Times New Roman" w:cs="Times New Roman"/>
        </w:rPr>
        <w:t>for</w:t>
      </w:r>
      <w:r>
        <w:rPr>
          <w:rFonts w:ascii="Times New Roman" w:hAnsi="Times New Roman" w:cs="Times New Roman"/>
        </w:rPr>
        <w:t xml:space="preserve"> a privately-owned</w:t>
      </w:r>
      <w:r w:rsidR="00404A4A">
        <w:rPr>
          <w:rFonts w:ascii="Times New Roman" w:hAnsi="Times New Roman" w:cs="Times New Roman"/>
        </w:rPr>
        <w:t xml:space="preserve"> 52 acre </w:t>
      </w:r>
      <w:r>
        <w:rPr>
          <w:rFonts w:ascii="Times New Roman" w:hAnsi="Times New Roman" w:cs="Times New Roman"/>
        </w:rPr>
        <w:t xml:space="preserve">parcel adjacent to the Goodby’s Creek Preserve. </w:t>
      </w:r>
      <w:r w:rsidR="00A833E0">
        <w:rPr>
          <w:rFonts w:ascii="Times New Roman" w:hAnsi="Times New Roman" w:cs="Times New Roman"/>
        </w:rPr>
        <w:t xml:space="preserve"> </w:t>
      </w:r>
    </w:p>
    <w:p w14:paraId="194C36B5" w14:textId="0E8C0011" w:rsidR="00442408" w:rsidRDefault="00442408" w:rsidP="00F35E69">
      <w:pPr>
        <w:pStyle w:val="NoSpacing"/>
        <w:rPr>
          <w:rFonts w:ascii="Times New Roman" w:hAnsi="Times New Roman" w:cs="Times New Roman"/>
        </w:rPr>
      </w:pPr>
    </w:p>
    <w:p w14:paraId="2BEB4A85" w14:textId="23A525C7" w:rsidR="00071BB5" w:rsidRDefault="00071BB5" w:rsidP="00F35E69">
      <w:pPr>
        <w:pStyle w:val="NoSpacing"/>
        <w:rPr>
          <w:rFonts w:ascii="Times New Roman" w:hAnsi="Times New Roman" w:cs="Times New Roman"/>
        </w:rPr>
      </w:pPr>
      <w:r>
        <w:rPr>
          <w:rFonts w:ascii="Times New Roman" w:hAnsi="Times New Roman" w:cs="Times New Roman"/>
          <w:u w:val="single"/>
        </w:rPr>
        <w:t>Chair’s Comment</w:t>
      </w:r>
    </w:p>
    <w:p w14:paraId="274C31E1" w14:textId="000666AF" w:rsidR="00802247" w:rsidRDefault="001741AA" w:rsidP="00F35E69">
      <w:pPr>
        <w:pStyle w:val="NoSpacing"/>
        <w:rPr>
          <w:rFonts w:ascii="Times New Roman" w:hAnsi="Times New Roman" w:cs="Times New Roman"/>
        </w:rPr>
      </w:pPr>
      <w:r>
        <w:rPr>
          <w:rFonts w:ascii="Times New Roman" w:hAnsi="Times New Roman" w:cs="Times New Roman"/>
        </w:rPr>
        <w:t xml:space="preserve">Chairman </w:t>
      </w:r>
      <w:r w:rsidR="00404A4A">
        <w:rPr>
          <w:rFonts w:ascii="Times New Roman" w:hAnsi="Times New Roman" w:cs="Times New Roman"/>
        </w:rPr>
        <w:t xml:space="preserve">Henry </w:t>
      </w:r>
      <w:r>
        <w:rPr>
          <w:rFonts w:ascii="Times New Roman" w:hAnsi="Times New Roman" w:cs="Times New Roman"/>
        </w:rPr>
        <w:t xml:space="preserve">reported that he had </w:t>
      </w:r>
      <w:r w:rsidR="00404A4A">
        <w:rPr>
          <w:rFonts w:ascii="Times New Roman" w:hAnsi="Times New Roman" w:cs="Times New Roman"/>
        </w:rPr>
        <w:t>met with the S</w:t>
      </w:r>
      <w:r>
        <w:rPr>
          <w:rFonts w:ascii="Times New Roman" w:hAnsi="Times New Roman" w:cs="Times New Roman"/>
        </w:rPr>
        <w:t>outheast</w:t>
      </w:r>
      <w:r w:rsidR="00404A4A">
        <w:rPr>
          <w:rFonts w:ascii="Times New Roman" w:hAnsi="Times New Roman" w:cs="Times New Roman"/>
        </w:rPr>
        <w:t xml:space="preserve"> CPAC last week and talked about th</w:t>
      </w:r>
      <w:r>
        <w:rPr>
          <w:rFonts w:ascii="Times New Roman" w:hAnsi="Times New Roman" w:cs="Times New Roman"/>
        </w:rPr>
        <w:t xml:space="preserve">e TRUE Commission’s history, </w:t>
      </w:r>
      <w:r w:rsidR="00404A4A">
        <w:rPr>
          <w:rFonts w:ascii="Times New Roman" w:hAnsi="Times New Roman" w:cs="Times New Roman"/>
        </w:rPr>
        <w:t xml:space="preserve">mission and current membership. </w:t>
      </w:r>
      <w:r w:rsidR="00A833E0">
        <w:rPr>
          <w:rFonts w:ascii="Times New Roman" w:hAnsi="Times New Roman" w:cs="Times New Roman"/>
        </w:rPr>
        <w:t xml:space="preserve">He talked about the work the commission has done over the past few years and answered questions about who would be good candidates for membership on the commission. He offered to do the presentation for other CPACs. Mr. Henry will send </w:t>
      </w:r>
      <w:r>
        <w:rPr>
          <w:rFonts w:ascii="Times New Roman" w:hAnsi="Times New Roman" w:cs="Times New Roman"/>
        </w:rPr>
        <w:t>his</w:t>
      </w:r>
      <w:r w:rsidR="00A833E0">
        <w:rPr>
          <w:rFonts w:ascii="Times New Roman" w:hAnsi="Times New Roman" w:cs="Times New Roman"/>
        </w:rPr>
        <w:t xml:space="preserve"> PowerPoint </w:t>
      </w:r>
      <w:r>
        <w:rPr>
          <w:rFonts w:ascii="Times New Roman" w:hAnsi="Times New Roman" w:cs="Times New Roman"/>
        </w:rPr>
        <w:t xml:space="preserve">presentation </w:t>
      </w:r>
      <w:r w:rsidR="00A833E0">
        <w:rPr>
          <w:rFonts w:ascii="Times New Roman" w:hAnsi="Times New Roman" w:cs="Times New Roman"/>
        </w:rPr>
        <w:t xml:space="preserve">to staff to circulate to the </w:t>
      </w:r>
      <w:r>
        <w:rPr>
          <w:rFonts w:ascii="Times New Roman" w:hAnsi="Times New Roman" w:cs="Times New Roman"/>
        </w:rPr>
        <w:t xml:space="preserve">commission </w:t>
      </w:r>
      <w:r w:rsidR="00A833E0">
        <w:rPr>
          <w:rFonts w:ascii="Times New Roman" w:hAnsi="Times New Roman" w:cs="Times New Roman"/>
        </w:rPr>
        <w:t xml:space="preserve">members. </w:t>
      </w:r>
    </w:p>
    <w:p w14:paraId="470EB997" w14:textId="65EE33A5" w:rsidR="00404A4A" w:rsidRDefault="00404A4A" w:rsidP="00F35E69">
      <w:pPr>
        <w:pStyle w:val="NoSpacing"/>
        <w:rPr>
          <w:rFonts w:ascii="Times New Roman" w:hAnsi="Times New Roman" w:cs="Times New Roman"/>
        </w:rPr>
      </w:pPr>
    </w:p>
    <w:p w14:paraId="7E4020B2" w14:textId="2EC848C6" w:rsidR="00A833E0" w:rsidRDefault="00A833E0" w:rsidP="00F35E69">
      <w:pPr>
        <w:pStyle w:val="NoSpacing"/>
        <w:rPr>
          <w:rFonts w:ascii="Times New Roman" w:hAnsi="Times New Roman" w:cs="Times New Roman"/>
        </w:rPr>
      </w:pPr>
      <w:r>
        <w:rPr>
          <w:rFonts w:ascii="Times New Roman" w:hAnsi="Times New Roman" w:cs="Times New Roman"/>
        </w:rPr>
        <w:t xml:space="preserve">The commission’s annual report is due in June, so </w:t>
      </w:r>
      <w:r w:rsidR="00A0083D">
        <w:rPr>
          <w:rFonts w:ascii="Times New Roman" w:hAnsi="Times New Roman" w:cs="Times New Roman"/>
        </w:rPr>
        <w:t xml:space="preserve">he encouraged the members to </w:t>
      </w:r>
      <w:r>
        <w:rPr>
          <w:rFonts w:ascii="Times New Roman" w:hAnsi="Times New Roman" w:cs="Times New Roman"/>
        </w:rPr>
        <w:t xml:space="preserve">start thinking about what needs to go in that report to highlight the commission’s activities. </w:t>
      </w:r>
    </w:p>
    <w:p w14:paraId="24A5E7ED" w14:textId="0BBF22F4" w:rsidR="00A833E0" w:rsidRDefault="00A833E0" w:rsidP="00F35E69">
      <w:pPr>
        <w:pStyle w:val="NoSpacing"/>
        <w:rPr>
          <w:rFonts w:ascii="Times New Roman" w:hAnsi="Times New Roman" w:cs="Times New Roman"/>
        </w:rPr>
      </w:pPr>
    </w:p>
    <w:p w14:paraId="3EAC926E" w14:textId="5C76C8B3" w:rsidR="00A833E0" w:rsidRDefault="00A0083D" w:rsidP="00F35E69">
      <w:pPr>
        <w:pStyle w:val="NoSpacing"/>
        <w:rPr>
          <w:rFonts w:ascii="Times New Roman" w:hAnsi="Times New Roman" w:cs="Times New Roman"/>
        </w:rPr>
      </w:pPr>
      <w:r>
        <w:rPr>
          <w:rFonts w:ascii="Times New Roman" w:hAnsi="Times New Roman" w:cs="Times New Roman"/>
        </w:rPr>
        <w:t>Mr. Clements reported that n</w:t>
      </w:r>
      <w:r w:rsidR="00A833E0">
        <w:rPr>
          <w:rFonts w:ascii="Times New Roman" w:hAnsi="Times New Roman" w:cs="Times New Roman"/>
        </w:rPr>
        <w:t xml:space="preserve">o response has been received to the commission’s letter to the Mayor’s Office requesting information about the Mayor’s intent to appoint members to the commission. </w:t>
      </w:r>
      <w:r w:rsidR="00854C6C">
        <w:rPr>
          <w:rFonts w:ascii="Times New Roman" w:hAnsi="Times New Roman" w:cs="Times New Roman"/>
        </w:rPr>
        <w:t xml:space="preserve">Commissioner Chambliss suggested that Chairman Henry arrange a meeting with someone in the </w:t>
      </w:r>
      <w:r w:rsidR="00854C6C">
        <w:rPr>
          <w:rFonts w:ascii="Times New Roman" w:hAnsi="Times New Roman" w:cs="Times New Roman"/>
        </w:rPr>
        <w:lastRenderedPageBreak/>
        <w:t>Mayor’s Office to discuss their intentions. Mr. Henry agreed to do that. Commissioner Merritt suggested that the City Council could amend the commission’s authorizing legislation to change the composition of the TRUE Commission and eliminate mayoral appointees</w:t>
      </w:r>
      <w:r>
        <w:rPr>
          <w:rFonts w:ascii="Times New Roman" w:hAnsi="Times New Roman" w:cs="Times New Roman"/>
        </w:rPr>
        <w:t xml:space="preserve"> if the Mayor has no intention of appointing any members</w:t>
      </w:r>
      <w:r w:rsidR="00854C6C">
        <w:rPr>
          <w:rFonts w:ascii="Times New Roman" w:hAnsi="Times New Roman" w:cs="Times New Roman"/>
        </w:rPr>
        <w:t>. Commissioner Roberts suggested that research be done on mayoral vacancies on other boards and commissions</w:t>
      </w:r>
      <w:r w:rsidR="00AE39EA">
        <w:rPr>
          <w:rFonts w:ascii="Times New Roman" w:hAnsi="Times New Roman" w:cs="Times New Roman"/>
        </w:rPr>
        <w:t xml:space="preserve"> to see if the TRUE Commission’s experience is part of a larger trend</w:t>
      </w:r>
      <w:r>
        <w:rPr>
          <w:rFonts w:ascii="Times New Roman" w:hAnsi="Times New Roman" w:cs="Times New Roman"/>
        </w:rPr>
        <w:t xml:space="preserve"> regarding vacant mayoral appointments</w:t>
      </w:r>
      <w:r w:rsidR="00AE39EA">
        <w:rPr>
          <w:rFonts w:ascii="Times New Roman" w:hAnsi="Times New Roman" w:cs="Times New Roman"/>
        </w:rPr>
        <w:t>.</w:t>
      </w:r>
      <w:r>
        <w:rPr>
          <w:rFonts w:ascii="Times New Roman" w:hAnsi="Times New Roman" w:cs="Times New Roman"/>
        </w:rPr>
        <w:t xml:space="preserve"> Mr. Clements said the</w:t>
      </w:r>
      <w:r w:rsidR="00A174FD">
        <w:rPr>
          <w:rFonts w:ascii="Times New Roman" w:hAnsi="Times New Roman" w:cs="Times New Roman"/>
        </w:rPr>
        <w:t xml:space="preserve"> Council Research </w:t>
      </w:r>
      <w:r>
        <w:rPr>
          <w:rFonts w:ascii="Times New Roman" w:hAnsi="Times New Roman" w:cs="Times New Roman"/>
        </w:rPr>
        <w:t xml:space="preserve">Division </w:t>
      </w:r>
      <w:r w:rsidR="00A174FD">
        <w:rPr>
          <w:rFonts w:ascii="Times New Roman" w:hAnsi="Times New Roman" w:cs="Times New Roman"/>
        </w:rPr>
        <w:t>will scan its database for vacant appointments</w:t>
      </w:r>
      <w:r w:rsidR="00102258">
        <w:rPr>
          <w:rFonts w:ascii="Times New Roman" w:hAnsi="Times New Roman" w:cs="Times New Roman"/>
        </w:rPr>
        <w:t xml:space="preserve"> and the appointing authorities</w:t>
      </w:r>
      <w:r w:rsidR="00A174FD">
        <w:rPr>
          <w:rFonts w:ascii="Times New Roman" w:hAnsi="Times New Roman" w:cs="Times New Roman"/>
        </w:rPr>
        <w:t xml:space="preserve">. Mr. Clements will provide </w:t>
      </w:r>
      <w:r w:rsidR="004405FC">
        <w:rPr>
          <w:rFonts w:ascii="Times New Roman" w:hAnsi="Times New Roman" w:cs="Times New Roman"/>
        </w:rPr>
        <w:t xml:space="preserve">contact information for Dr. Johnny Gaffney, the Mayor’s boards and commissions liaison, </w:t>
      </w:r>
      <w:r w:rsidR="00A174FD">
        <w:rPr>
          <w:rFonts w:ascii="Times New Roman" w:hAnsi="Times New Roman" w:cs="Times New Roman"/>
        </w:rPr>
        <w:t>to Chairman Henry to arrange a meeting.</w:t>
      </w:r>
      <w:r w:rsidR="00102258">
        <w:rPr>
          <w:rFonts w:ascii="Times New Roman" w:hAnsi="Times New Roman" w:cs="Times New Roman"/>
        </w:rPr>
        <w:t xml:space="preserve"> </w:t>
      </w:r>
    </w:p>
    <w:p w14:paraId="34E1E958" w14:textId="77777777" w:rsidR="00A833E0" w:rsidRDefault="00A833E0" w:rsidP="00F35E69">
      <w:pPr>
        <w:pStyle w:val="NoSpacing"/>
        <w:rPr>
          <w:rFonts w:ascii="Times New Roman" w:hAnsi="Times New Roman" w:cs="Times New Roman"/>
        </w:rPr>
      </w:pPr>
    </w:p>
    <w:p w14:paraId="545402A0" w14:textId="2327772B" w:rsidR="00D13EAB" w:rsidRDefault="00E245D0" w:rsidP="00F35E69">
      <w:pPr>
        <w:pStyle w:val="NoSpacing"/>
        <w:rPr>
          <w:rFonts w:ascii="Times New Roman" w:hAnsi="Times New Roman" w:cs="Times New Roman"/>
        </w:rPr>
      </w:pPr>
      <w:r w:rsidRPr="00E245D0">
        <w:rPr>
          <w:rFonts w:ascii="Times New Roman" w:hAnsi="Times New Roman" w:cs="Times New Roman"/>
          <w:u w:val="single"/>
        </w:rPr>
        <w:t>Old Business</w:t>
      </w:r>
    </w:p>
    <w:p w14:paraId="6481AE59" w14:textId="2109B8C5" w:rsidR="004405FC" w:rsidRDefault="00A92DDA" w:rsidP="00F35E69">
      <w:pPr>
        <w:pStyle w:val="NoSpacing"/>
        <w:rPr>
          <w:rFonts w:ascii="Times New Roman" w:hAnsi="Times New Roman" w:cs="Times New Roman"/>
        </w:rPr>
      </w:pPr>
      <w:r>
        <w:rPr>
          <w:rFonts w:ascii="Times New Roman" w:hAnsi="Times New Roman" w:cs="Times New Roman"/>
        </w:rPr>
        <w:t>Evaluation of the City’s performance on Q</w:t>
      </w:r>
      <w:r w:rsidR="004405FC">
        <w:rPr>
          <w:rFonts w:ascii="Times New Roman" w:hAnsi="Times New Roman" w:cs="Times New Roman"/>
        </w:rPr>
        <w:t xml:space="preserve">ualified </w:t>
      </w:r>
      <w:r>
        <w:rPr>
          <w:rFonts w:ascii="Times New Roman" w:hAnsi="Times New Roman" w:cs="Times New Roman"/>
        </w:rPr>
        <w:t>T</w:t>
      </w:r>
      <w:r w:rsidR="004405FC">
        <w:rPr>
          <w:rFonts w:ascii="Times New Roman" w:hAnsi="Times New Roman" w:cs="Times New Roman"/>
        </w:rPr>
        <w:t xml:space="preserve">argeted </w:t>
      </w:r>
      <w:r>
        <w:rPr>
          <w:rFonts w:ascii="Times New Roman" w:hAnsi="Times New Roman" w:cs="Times New Roman"/>
        </w:rPr>
        <w:t>I</w:t>
      </w:r>
      <w:r w:rsidR="004405FC">
        <w:rPr>
          <w:rFonts w:ascii="Times New Roman" w:hAnsi="Times New Roman" w:cs="Times New Roman"/>
        </w:rPr>
        <w:t>ndustry</w:t>
      </w:r>
      <w:r>
        <w:rPr>
          <w:rFonts w:ascii="Times New Roman" w:hAnsi="Times New Roman" w:cs="Times New Roman"/>
        </w:rPr>
        <w:t xml:space="preserve"> incentives in comparis</w:t>
      </w:r>
      <w:r w:rsidR="004405FC">
        <w:rPr>
          <w:rFonts w:ascii="Times New Roman" w:hAnsi="Times New Roman" w:cs="Times New Roman"/>
        </w:rPr>
        <w:t>on with other similar Florida counties:</w:t>
      </w:r>
    </w:p>
    <w:p w14:paraId="67033583" w14:textId="6073714D" w:rsidR="00A92DDA" w:rsidRDefault="00A92DDA" w:rsidP="00F35E69">
      <w:pPr>
        <w:pStyle w:val="NoSpacing"/>
        <w:rPr>
          <w:rFonts w:ascii="Times New Roman" w:hAnsi="Times New Roman" w:cs="Times New Roman"/>
        </w:rPr>
      </w:pPr>
      <w:r>
        <w:rPr>
          <w:rFonts w:ascii="Times New Roman" w:hAnsi="Times New Roman" w:cs="Times New Roman"/>
        </w:rPr>
        <w:t>Commissioner Roberts said the state has a very thorough database on QTI incentives from which he drew his information</w:t>
      </w:r>
      <w:r w:rsidR="004405FC">
        <w:rPr>
          <w:rFonts w:ascii="Times New Roman" w:hAnsi="Times New Roman" w:cs="Times New Roman"/>
        </w:rPr>
        <w:t xml:space="preserve"> for the draft report he distributed for consideration</w:t>
      </w:r>
      <w:r>
        <w:rPr>
          <w:rFonts w:ascii="Times New Roman" w:hAnsi="Times New Roman" w:cs="Times New Roman"/>
        </w:rPr>
        <w:t>. The data shows that Jacksonville performs very well in comparison with other Florida counties in</w:t>
      </w:r>
      <w:r w:rsidR="004405FC">
        <w:rPr>
          <w:rFonts w:ascii="Times New Roman" w:hAnsi="Times New Roman" w:cs="Times New Roman"/>
        </w:rPr>
        <w:t xml:space="preserve"> the QTI program and recommends</w:t>
      </w:r>
      <w:r>
        <w:rPr>
          <w:rFonts w:ascii="Times New Roman" w:hAnsi="Times New Roman" w:cs="Times New Roman"/>
        </w:rPr>
        <w:t xml:space="preserve"> that the City annually benchmark itself against other similar counties to measure its performance. Mr. Roberts also advocated for wide-ranging comparison of Jacksonville to other Florida governments on a </w:t>
      </w:r>
      <w:r w:rsidR="004405FC">
        <w:rPr>
          <w:rFonts w:ascii="Times New Roman" w:hAnsi="Times New Roman" w:cs="Times New Roman"/>
        </w:rPr>
        <w:t xml:space="preserve">variety of performance measures </w:t>
      </w:r>
    </w:p>
    <w:p w14:paraId="56C96310" w14:textId="06EA3DEC" w:rsidR="00A92DDA" w:rsidRDefault="00A92DDA" w:rsidP="00F35E69">
      <w:pPr>
        <w:pStyle w:val="NoSpacing"/>
        <w:rPr>
          <w:rFonts w:ascii="Times New Roman" w:hAnsi="Times New Roman" w:cs="Times New Roman"/>
        </w:rPr>
      </w:pPr>
    </w:p>
    <w:p w14:paraId="635649CB" w14:textId="0D0051BC" w:rsidR="00A92DDA" w:rsidRDefault="00A92DDA" w:rsidP="00F35E69">
      <w:pPr>
        <w:pStyle w:val="NoSpacing"/>
        <w:rPr>
          <w:rFonts w:ascii="Times New Roman" w:hAnsi="Times New Roman" w:cs="Times New Roman"/>
        </w:rPr>
      </w:pPr>
      <w:r w:rsidRPr="004405FC">
        <w:rPr>
          <w:rFonts w:ascii="Times New Roman" w:hAnsi="Times New Roman" w:cs="Times New Roman"/>
          <w:b/>
        </w:rPr>
        <w:t>Motion</w:t>
      </w:r>
      <w:r w:rsidR="004405FC">
        <w:rPr>
          <w:rFonts w:ascii="Times New Roman" w:hAnsi="Times New Roman" w:cs="Times New Roman"/>
        </w:rPr>
        <w:t xml:space="preserve"> (Roberts):</w:t>
      </w:r>
      <w:r>
        <w:rPr>
          <w:rFonts w:ascii="Times New Roman" w:hAnsi="Times New Roman" w:cs="Times New Roman"/>
        </w:rPr>
        <w:t xml:space="preserve"> approve the </w:t>
      </w:r>
      <w:r w:rsidR="004405FC">
        <w:rPr>
          <w:rFonts w:ascii="Times New Roman" w:hAnsi="Times New Roman" w:cs="Times New Roman"/>
        </w:rPr>
        <w:t>draft OED performance</w:t>
      </w:r>
      <w:r>
        <w:rPr>
          <w:rFonts w:ascii="Times New Roman" w:hAnsi="Times New Roman" w:cs="Times New Roman"/>
        </w:rPr>
        <w:t xml:space="preserve"> report</w:t>
      </w:r>
      <w:r w:rsidR="004405FC">
        <w:rPr>
          <w:rFonts w:ascii="Times New Roman" w:hAnsi="Times New Roman" w:cs="Times New Roman"/>
        </w:rPr>
        <w:t xml:space="preserve"> on QTI incentive use as distributed</w:t>
      </w:r>
      <w:r>
        <w:rPr>
          <w:rFonts w:ascii="Times New Roman" w:hAnsi="Times New Roman" w:cs="Times New Roman"/>
        </w:rPr>
        <w:t xml:space="preserve"> – </w:t>
      </w:r>
      <w:r w:rsidRPr="004405FC">
        <w:rPr>
          <w:rFonts w:ascii="Times New Roman" w:hAnsi="Times New Roman" w:cs="Times New Roman"/>
          <w:b/>
        </w:rPr>
        <w:t>approved unanimously</w:t>
      </w:r>
      <w:r>
        <w:rPr>
          <w:rFonts w:ascii="Times New Roman" w:hAnsi="Times New Roman" w:cs="Times New Roman"/>
        </w:rPr>
        <w:t>.</w:t>
      </w:r>
    </w:p>
    <w:p w14:paraId="5F39AF16" w14:textId="42FECEC9" w:rsidR="00A92DDA" w:rsidRDefault="00A92DDA" w:rsidP="00F35E69">
      <w:pPr>
        <w:pStyle w:val="NoSpacing"/>
        <w:rPr>
          <w:rFonts w:ascii="Times New Roman" w:hAnsi="Times New Roman" w:cs="Times New Roman"/>
        </w:rPr>
      </w:pPr>
    </w:p>
    <w:p w14:paraId="444FCF29" w14:textId="6EF8F2EC" w:rsidR="00A92DDA" w:rsidRPr="00A92DDA" w:rsidRDefault="00A92DDA" w:rsidP="00F35E69">
      <w:pPr>
        <w:pStyle w:val="NoSpacing"/>
        <w:rPr>
          <w:rFonts w:ascii="Times New Roman" w:hAnsi="Times New Roman" w:cs="Times New Roman"/>
        </w:rPr>
      </w:pPr>
      <w:r>
        <w:rPr>
          <w:rFonts w:ascii="Times New Roman" w:hAnsi="Times New Roman" w:cs="Times New Roman"/>
        </w:rPr>
        <w:t xml:space="preserve">Commissioner Merritt </w:t>
      </w:r>
      <w:r w:rsidR="005A5B7D">
        <w:rPr>
          <w:rFonts w:ascii="Times New Roman" w:hAnsi="Times New Roman" w:cs="Times New Roman"/>
        </w:rPr>
        <w:t xml:space="preserve">said he </w:t>
      </w:r>
      <w:r>
        <w:rPr>
          <w:rFonts w:ascii="Times New Roman" w:hAnsi="Times New Roman" w:cs="Times New Roman"/>
        </w:rPr>
        <w:t xml:space="preserve">will finish the final revisions to the by-laws document and send it in </w:t>
      </w:r>
      <w:r w:rsidR="005A5B7D">
        <w:rPr>
          <w:rFonts w:ascii="Times New Roman" w:hAnsi="Times New Roman" w:cs="Times New Roman"/>
        </w:rPr>
        <w:t xml:space="preserve">to staff </w:t>
      </w:r>
      <w:r>
        <w:rPr>
          <w:rFonts w:ascii="Times New Roman" w:hAnsi="Times New Roman" w:cs="Times New Roman"/>
        </w:rPr>
        <w:t>for distribution to the membership.</w:t>
      </w:r>
    </w:p>
    <w:p w14:paraId="22D0C981" w14:textId="77777777" w:rsidR="00A92DDA" w:rsidRDefault="00A92DDA" w:rsidP="00F35E69">
      <w:pPr>
        <w:pStyle w:val="NoSpacing"/>
        <w:rPr>
          <w:rFonts w:ascii="Times New Roman" w:hAnsi="Times New Roman" w:cs="Times New Roman"/>
        </w:rPr>
      </w:pPr>
    </w:p>
    <w:p w14:paraId="4D76C693" w14:textId="3734C13C" w:rsidR="00063758" w:rsidRPr="00063758" w:rsidRDefault="00063758" w:rsidP="00F35E69">
      <w:pPr>
        <w:pStyle w:val="NoSpacing"/>
        <w:rPr>
          <w:rFonts w:ascii="Times New Roman" w:hAnsi="Times New Roman" w:cs="Times New Roman"/>
          <w:u w:val="single"/>
        </w:rPr>
      </w:pPr>
      <w:r w:rsidRPr="00063758">
        <w:rPr>
          <w:rFonts w:ascii="Times New Roman" w:hAnsi="Times New Roman" w:cs="Times New Roman"/>
          <w:u w:val="single"/>
        </w:rPr>
        <w:t>New Business</w:t>
      </w:r>
    </w:p>
    <w:p w14:paraId="5EC6B27B" w14:textId="5EAD7C7C" w:rsidR="00D33F9A" w:rsidRDefault="00A92DDA" w:rsidP="00F35E69">
      <w:pPr>
        <w:pStyle w:val="NoSpacing"/>
        <w:rPr>
          <w:rFonts w:ascii="Times New Roman" w:hAnsi="Times New Roman" w:cs="Times New Roman"/>
        </w:rPr>
      </w:pPr>
      <w:r>
        <w:rPr>
          <w:rFonts w:ascii="Times New Roman" w:hAnsi="Times New Roman" w:cs="Times New Roman"/>
        </w:rPr>
        <w:t>Commiss</w:t>
      </w:r>
      <w:r w:rsidR="00C67196">
        <w:rPr>
          <w:rFonts w:ascii="Times New Roman" w:hAnsi="Times New Roman" w:cs="Times New Roman"/>
        </w:rPr>
        <w:t>i</w:t>
      </w:r>
      <w:r>
        <w:rPr>
          <w:rFonts w:ascii="Times New Roman" w:hAnsi="Times New Roman" w:cs="Times New Roman"/>
        </w:rPr>
        <w:t>oner Roberts</w:t>
      </w:r>
      <w:r w:rsidR="005A5B7D" w:rsidRPr="005A5B7D">
        <w:t xml:space="preserve"> </w:t>
      </w:r>
      <w:r w:rsidR="005A5B7D" w:rsidRPr="005A5B7D">
        <w:rPr>
          <w:rFonts w:ascii="Times New Roman" w:hAnsi="Times New Roman" w:cs="Times New Roman"/>
        </w:rPr>
        <w:t>distributed</w:t>
      </w:r>
      <w:r w:rsidR="005A5B7D">
        <w:rPr>
          <w:rFonts w:ascii="Times New Roman" w:hAnsi="Times New Roman" w:cs="Times New Roman"/>
        </w:rPr>
        <w:t xml:space="preserve"> an</w:t>
      </w:r>
      <w:r>
        <w:rPr>
          <w:rFonts w:ascii="Times New Roman" w:hAnsi="Times New Roman" w:cs="Times New Roman"/>
        </w:rPr>
        <w:t xml:space="preserve"> Estimate of Future JEA Electrical Demand </w:t>
      </w:r>
      <w:r w:rsidR="005A5B7D">
        <w:rPr>
          <w:rFonts w:ascii="Times New Roman" w:hAnsi="Times New Roman" w:cs="Times New Roman"/>
        </w:rPr>
        <w:t xml:space="preserve">draft </w:t>
      </w:r>
      <w:r>
        <w:rPr>
          <w:rFonts w:ascii="Times New Roman" w:hAnsi="Times New Roman" w:cs="Times New Roman"/>
        </w:rPr>
        <w:t>report</w:t>
      </w:r>
      <w:r w:rsidR="005A5B7D">
        <w:rPr>
          <w:rFonts w:ascii="Times New Roman" w:hAnsi="Times New Roman" w:cs="Times New Roman"/>
        </w:rPr>
        <w:t xml:space="preserve"> he had compiled in response to what he saw as a lack of fundamental information informing the JEA privatization debate regarding JEA’s projected future electric sales</w:t>
      </w:r>
      <w:r w:rsidR="00C67196">
        <w:rPr>
          <w:rFonts w:ascii="Times New Roman" w:hAnsi="Times New Roman" w:cs="Times New Roman"/>
        </w:rPr>
        <w:t>.</w:t>
      </w:r>
      <w:r w:rsidR="005A5B7D">
        <w:rPr>
          <w:rFonts w:ascii="Times New Roman" w:hAnsi="Times New Roman" w:cs="Times New Roman"/>
        </w:rPr>
        <w:t xml:space="preserve"> He utilized electricity consumption projections from federal agencies and multiplied them by population projections for the city to project demand through the year 2050.</w:t>
      </w:r>
      <w:r w:rsidR="00C67196">
        <w:rPr>
          <w:rFonts w:ascii="Times New Roman" w:hAnsi="Times New Roman" w:cs="Times New Roman"/>
        </w:rPr>
        <w:t xml:space="preserve"> In response to a question from </w:t>
      </w:r>
      <w:r w:rsidR="005A5B7D">
        <w:rPr>
          <w:rFonts w:ascii="Times New Roman" w:hAnsi="Times New Roman" w:cs="Times New Roman"/>
        </w:rPr>
        <w:t xml:space="preserve">Mr. </w:t>
      </w:r>
      <w:r w:rsidR="00C67196">
        <w:rPr>
          <w:rFonts w:ascii="Times New Roman" w:hAnsi="Times New Roman" w:cs="Times New Roman"/>
        </w:rPr>
        <w:t>Henry, Jef</w:t>
      </w:r>
      <w:r w:rsidR="005A5B7D">
        <w:rPr>
          <w:rFonts w:ascii="Times New Roman" w:hAnsi="Times New Roman" w:cs="Times New Roman"/>
        </w:rPr>
        <w:t>f Clements explained the plan for</w:t>
      </w:r>
      <w:r w:rsidR="00C67196">
        <w:rPr>
          <w:rFonts w:ascii="Times New Roman" w:hAnsi="Times New Roman" w:cs="Times New Roman"/>
        </w:rPr>
        <w:t xml:space="preserve"> the Future of JEA Workshops, which intend to</w:t>
      </w:r>
      <w:r w:rsidR="009800C4">
        <w:rPr>
          <w:rFonts w:ascii="Times New Roman" w:hAnsi="Times New Roman" w:cs="Times New Roman"/>
        </w:rPr>
        <w:t xml:space="preserve"> hold one or two more meetings </w:t>
      </w:r>
      <w:r w:rsidR="005A5B7D">
        <w:rPr>
          <w:rFonts w:ascii="Times New Roman" w:hAnsi="Times New Roman" w:cs="Times New Roman"/>
        </w:rPr>
        <w:t>to get some basic background information on trends in the utility industry nationally and on JEA in particular.</w:t>
      </w:r>
    </w:p>
    <w:p w14:paraId="7D1F9736" w14:textId="3FF8DDFD" w:rsidR="00C67196" w:rsidRDefault="00C67196" w:rsidP="00F35E69">
      <w:pPr>
        <w:pStyle w:val="NoSpacing"/>
        <w:rPr>
          <w:rFonts w:ascii="Times New Roman" w:hAnsi="Times New Roman" w:cs="Times New Roman"/>
        </w:rPr>
      </w:pPr>
    </w:p>
    <w:p w14:paraId="496917FD" w14:textId="5E14D104" w:rsidR="00C67196" w:rsidRDefault="005A5B7D" w:rsidP="00F35E69">
      <w:pPr>
        <w:pStyle w:val="NoSpacing"/>
        <w:rPr>
          <w:rFonts w:ascii="Times New Roman" w:hAnsi="Times New Roman" w:cs="Times New Roman"/>
        </w:rPr>
      </w:pPr>
      <w:r>
        <w:rPr>
          <w:rFonts w:ascii="Times New Roman" w:hAnsi="Times New Roman" w:cs="Times New Roman"/>
        </w:rPr>
        <w:t xml:space="preserve">Mr. </w:t>
      </w:r>
      <w:r w:rsidR="00C67196">
        <w:rPr>
          <w:rFonts w:ascii="Times New Roman" w:hAnsi="Times New Roman" w:cs="Times New Roman"/>
        </w:rPr>
        <w:t xml:space="preserve">Roberts explained the methodology of his report, combining population growth projections for the city with national per capita energy consumption projects to develop an electric use projection. </w:t>
      </w:r>
      <w:r>
        <w:rPr>
          <w:rFonts w:ascii="Times New Roman" w:hAnsi="Times New Roman" w:cs="Times New Roman"/>
        </w:rPr>
        <w:t xml:space="preserve">Chairman </w:t>
      </w:r>
      <w:r w:rsidR="009800C4">
        <w:rPr>
          <w:rFonts w:ascii="Times New Roman" w:hAnsi="Times New Roman" w:cs="Times New Roman"/>
        </w:rPr>
        <w:t>Henry ask</w:t>
      </w:r>
      <w:r>
        <w:rPr>
          <w:rFonts w:ascii="Times New Roman" w:hAnsi="Times New Roman" w:cs="Times New Roman"/>
        </w:rPr>
        <w:t>ed</w:t>
      </w:r>
      <w:r w:rsidR="009800C4">
        <w:rPr>
          <w:rFonts w:ascii="Times New Roman" w:hAnsi="Times New Roman" w:cs="Times New Roman"/>
        </w:rPr>
        <w:t xml:space="preserve"> for a copy of the JEA Investigatory Special Committee</w:t>
      </w:r>
      <w:r>
        <w:rPr>
          <w:rFonts w:ascii="Times New Roman" w:hAnsi="Times New Roman" w:cs="Times New Roman"/>
        </w:rPr>
        <w:t>’s</w:t>
      </w:r>
      <w:r w:rsidR="009800C4">
        <w:rPr>
          <w:rFonts w:ascii="Times New Roman" w:hAnsi="Times New Roman" w:cs="Times New Roman"/>
        </w:rPr>
        <w:t xml:space="preserve"> future </w:t>
      </w:r>
      <w:r>
        <w:rPr>
          <w:rFonts w:ascii="Times New Roman" w:hAnsi="Times New Roman" w:cs="Times New Roman"/>
        </w:rPr>
        <w:t xml:space="preserve">electric </w:t>
      </w:r>
      <w:r w:rsidR="009800C4">
        <w:rPr>
          <w:rFonts w:ascii="Times New Roman" w:hAnsi="Times New Roman" w:cs="Times New Roman"/>
        </w:rPr>
        <w:t>sales projections.</w:t>
      </w:r>
    </w:p>
    <w:p w14:paraId="57C16BE0" w14:textId="32544E09" w:rsidR="00B60CA5" w:rsidRDefault="00B60CA5" w:rsidP="00F35E69">
      <w:pPr>
        <w:pStyle w:val="NoSpacing"/>
        <w:rPr>
          <w:rFonts w:ascii="Times New Roman" w:hAnsi="Times New Roman" w:cs="Times New Roman"/>
        </w:rPr>
      </w:pPr>
    </w:p>
    <w:p w14:paraId="67428B0E" w14:textId="7565EE0F" w:rsidR="00B60CA5" w:rsidRDefault="002629F8" w:rsidP="00F35E69">
      <w:pPr>
        <w:pStyle w:val="NoSpacing"/>
        <w:rPr>
          <w:rFonts w:ascii="Times New Roman" w:hAnsi="Times New Roman" w:cs="Times New Roman"/>
        </w:rPr>
      </w:pPr>
      <w:r>
        <w:rPr>
          <w:rFonts w:ascii="Times New Roman" w:hAnsi="Times New Roman" w:cs="Times New Roman"/>
        </w:rPr>
        <w:t xml:space="preserve">Chairman </w:t>
      </w:r>
      <w:r w:rsidR="00B60CA5">
        <w:rPr>
          <w:rFonts w:ascii="Times New Roman" w:hAnsi="Times New Roman" w:cs="Times New Roman"/>
        </w:rPr>
        <w:t xml:space="preserve">Henry </w:t>
      </w:r>
      <w:r>
        <w:rPr>
          <w:rFonts w:ascii="Times New Roman" w:hAnsi="Times New Roman" w:cs="Times New Roman"/>
        </w:rPr>
        <w:t>asked staff</w:t>
      </w:r>
      <w:r w:rsidR="00B60CA5">
        <w:rPr>
          <w:rFonts w:ascii="Times New Roman" w:hAnsi="Times New Roman" w:cs="Times New Roman"/>
        </w:rPr>
        <w:t xml:space="preserve"> to invite Ken Lathrop</w:t>
      </w:r>
      <w:r>
        <w:rPr>
          <w:rFonts w:ascii="Times New Roman" w:hAnsi="Times New Roman" w:cs="Times New Roman"/>
        </w:rPr>
        <w:t>, Chief of the Information Technology Division,</w:t>
      </w:r>
      <w:r w:rsidR="00B60CA5">
        <w:rPr>
          <w:rFonts w:ascii="Times New Roman" w:hAnsi="Times New Roman" w:cs="Times New Roman"/>
        </w:rPr>
        <w:t xml:space="preserve"> to </w:t>
      </w:r>
      <w:r>
        <w:rPr>
          <w:rFonts w:ascii="Times New Roman" w:hAnsi="Times New Roman" w:cs="Times New Roman"/>
        </w:rPr>
        <w:t xml:space="preserve">the commission’s </w:t>
      </w:r>
      <w:r w:rsidR="00B60CA5">
        <w:rPr>
          <w:rFonts w:ascii="Times New Roman" w:hAnsi="Times New Roman" w:cs="Times New Roman"/>
        </w:rPr>
        <w:t>April meeting to discuss implementation</w:t>
      </w:r>
      <w:r>
        <w:rPr>
          <w:rFonts w:ascii="Times New Roman" w:hAnsi="Times New Roman" w:cs="Times New Roman"/>
        </w:rPr>
        <w:t xml:space="preserve"> of the</w:t>
      </w:r>
      <w:r w:rsidRPr="002629F8">
        <w:rPr>
          <w:rFonts w:ascii="Times New Roman" w:hAnsi="Times New Roman" w:cs="Times New Roman"/>
        </w:rPr>
        <w:t xml:space="preserve">1Cloud </w:t>
      </w:r>
      <w:r>
        <w:rPr>
          <w:rFonts w:ascii="Times New Roman" w:hAnsi="Times New Roman" w:cs="Times New Roman"/>
        </w:rPr>
        <w:t>enterprise resource management system</w:t>
      </w:r>
      <w:r w:rsidR="00B60CA5">
        <w:rPr>
          <w:rFonts w:ascii="Times New Roman" w:hAnsi="Times New Roman" w:cs="Times New Roman"/>
        </w:rPr>
        <w:t xml:space="preserve">, particularly its use for the upcoming budget season. </w:t>
      </w:r>
      <w:r>
        <w:rPr>
          <w:rFonts w:ascii="Times New Roman" w:hAnsi="Times New Roman" w:cs="Times New Roman"/>
        </w:rPr>
        <w:t xml:space="preserve">Commissioner </w:t>
      </w:r>
      <w:r w:rsidR="00B60CA5">
        <w:rPr>
          <w:rFonts w:ascii="Times New Roman" w:hAnsi="Times New Roman" w:cs="Times New Roman"/>
        </w:rPr>
        <w:t xml:space="preserve">Merritt is particularly interested in </w:t>
      </w:r>
      <w:r>
        <w:rPr>
          <w:rFonts w:ascii="Times New Roman" w:hAnsi="Times New Roman" w:cs="Times New Roman"/>
        </w:rPr>
        <w:t xml:space="preserve">the degree of </w:t>
      </w:r>
      <w:r w:rsidR="00B60CA5">
        <w:rPr>
          <w:rFonts w:ascii="Times New Roman" w:hAnsi="Times New Roman" w:cs="Times New Roman"/>
        </w:rPr>
        <w:t xml:space="preserve">public access to live, searchable data rather than </w:t>
      </w:r>
      <w:r>
        <w:rPr>
          <w:rFonts w:ascii="Times New Roman" w:hAnsi="Times New Roman" w:cs="Times New Roman"/>
        </w:rPr>
        <w:t xml:space="preserve">simply </w:t>
      </w:r>
      <w:r w:rsidR="00B60CA5">
        <w:rPr>
          <w:rFonts w:ascii="Times New Roman" w:hAnsi="Times New Roman" w:cs="Times New Roman"/>
        </w:rPr>
        <w:t xml:space="preserve">huge PDF files. </w:t>
      </w:r>
    </w:p>
    <w:p w14:paraId="6C9E87BE" w14:textId="18CA6CA0" w:rsidR="00480E2A" w:rsidRDefault="00480E2A" w:rsidP="00F35E69">
      <w:pPr>
        <w:pStyle w:val="NoSpacing"/>
        <w:rPr>
          <w:rFonts w:ascii="Times New Roman" w:hAnsi="Times New Roman" w:cs="Times New Roman"/>
        </w:rPr>
      </w:pPr>
    </w:p>
    <w:p w14:paraId="28B5FF7B" w14:textId="2F536781" w:rsidR="00480E2A" w:rsidRDefault="002629F8" w:rsidP="00F35E69">
      <w:pPr>
        <w:pStyle w:val="NoSpacing"/>
        <w:rPr>
          <w:rFonts w:ascii="Times New Roman" w:hAnsi="Times New Roman" w:cs="Times New Roman"/>
        </w:rPr>
      </w:pPr>
      <w:r>
        <w:rPr>
          <w:rFonts w:ascii="Times New Roman" w:hAnsi="Times New Roman" w:cs="Times New Roman"/>
        </w:rPr>
        <w:t xml:space="preserve">Commissioner </w:t>
      </w:r>
      <w:r w:rsidR="00480E2A">
        <w:rPr>
          <w:rFonts w:ascii="Times New Roman" w:hAnsi="Times New Roman" w:cs="Times New Roman"/>
        </w:rPr>
        <w:t xml:space="preserve">Roberts </w:t>
      </w:r>
      <w:r>
        <w:rPr>
          <w:rFonts w:ascii="Times New Roman" w:hAnsi="Times New Roman" w:cs="Times New Roman"/>
        </w:rPr>
        <w:t xml:space="preserve">said he </w:t>
      </w:r>
      <w:r w:rsidR="00480E2A">
        <w:rPr>
          <w:rFonts w:ascii="Times New Roman" w:hAnsi="Times New Roman" w:cs="Times New Roman"/>
        </w:rPr>
        <w:t xml:space="preserve">would like to hear from the </w:t>
      </w:r>
      <w:r>
        <w:rPr>
          <w:rFonts w:ascii="Times New Roman" w:hAnsi="Times New Roman" w:cs="Times New Roman"/>
        </w:rPr>
        <w:t xml:space="preserve">Jacksonville </w:t>
      </w:r>
      <w:r w:rsidR="00480E2A">
        <w:rPr>
          <w:rFonts w:ascii="Times New Roman" w:hAnsi="Times New Roman" w:cs="Times New Roman"/>
        </w:rPr>
        <w:t xml:space="preserve">Port Authority about whether they think Jacksonville will be a major player in the international shipping business </w:t>
      </w:r>
      <w:r>
        <w:rPr>
          <w:rFonts w:ascii="Times New Roman" w:hAnsi="Times New Roman" w:cs="Times New Roman"/>
        </w:rPr>
        <w:t xml:space="preserve">into the future </w:t>
      </w:r>
      <w:r w:rsidR="00480E2A">
        <w:rPr>
          <w:rFonts w:ascii="Times New Roman" w:hAnsi="Times New Roman" w:cs="Times New Roman"/>
        </w:rPr>
        <w:t xml:space="preserve">and how they envision that happening. </w:t>
      </w:r>
      <w:r>
        <w:rPr>
          <w:rFonts w:ascii="Times New Roman" w:hAnsi="Times New Roman" w:cs="Times New Roman"/>
        </w:rPr>
        <w:t>He questions w</w:t>
      </w:r>
      <w:r w:rsidR="00480E2A">
        <w:rPr>
          <w:rFonts w:ascii="Times New Roman" w:hAnsi="Times New Roman" w:cs="Times New Roman"/>
        </w:rPr>
        <w:t xml:space="preserve">hy </w:t>
      </w:r>
      <w:r>
        <w:rPr>
          <w:rFonts w:ascii="Times New Roman" w:hAnsi="Times New Roman" w:cs="Times New Roman"/>
        </w:rPr>
        <w:t>they would</w:t>
      </w:r>
      <w:r w:rsidR="00480E2A">
        <w:rPr>
          <w:rFonts w:ascii="Times New Roman" w:hAnsi="Times New Roman" w:cs="Times New Roman"/>
        </w:rPr>
        <w:t xml:space="preserve"> think </w:t>
      </w:r>
      <w:r>
        <w:rPr>
          <w:rFonts w:ascii="Times New Roman" w:hAnsi="Times New Roman" w:cs="Times New Roman"/>
        </w:rPr>
        <w:t>that Jacksonville</w:t>
      </w:r>
      <w:r w:rsidR="00480E2A">
        <w:rPr>
          <w:rFonts w:ascii="Times New Roman" w:hAnsi="Times New Roman" w:cs="Times New Roman"/>
        </w:rPr>
        <w:t xml:space="preserve"> would be a major port and bea</w:t>
      </w:r>
      <w:r>
        <w:rPr>
          <w:rFonts w:ascii="Times New Roman" w:hAnsi="Times New Roman" w:cs="Times New Roman"/>
        </w:rPr>
        <w:t>t out others on the east coast to attr</w:t>
      </w:r>
      <w:r w:rsidR="00571C9D">
        <w:rPr>
          <w:rFonts w:ascii="Times New Roman" w:hAnsi="Times New Roman" w:cs="Times New Roman"/>
        </w:rPr>
        <w:t>act particularly the Asian container</w:t>
      </w:r>
      <w:r>
        <w:rPr>
          <w:rFonts w:ascii="Times New Roman" w:hAnsi="Times New Roman" w:cs="Times New Roman"/>
        </w:rPr>
        <w:t xml:space="preserve"> trade.</w:t>
      </w:r>
    </w:p>
    <w:p w14:paraId="127389AF" w14:textId="7575A8C2" w:rsidR="00480E2A" w:rsidRDefault="00480E2A" w:rsidP="00F35E69">
      <w:pPr>
        <w:pStyle w:val="NoSpacing"/>
        <w:rPr>
          <w:rFonts w:ascii="Times New Roman" w:hAnsi="Times New Roman" w:cs="Times New Roman"/>
        </w:rPr>
      </w:pPr>
    </w:p>
    <w:p w14:paraId="3DD7FE6E" w14:textId="7D7EBF3D" w:rsidR="00480E2A" w:rsidRDefault="00571C9D" w:rsidP="00F35E69">
      <w:pPr>
        <w:pStyle w:val="NoSpacing"/>
        <w:rPr>
          <w:rFonts w:ascii="Times New Roman" w:hAnsi="Times New Roman" w:cs="Times New Roman"/>
        </w:rPr>
      </w:pPr>
      <w:r>
        <w:rPr>
          <w:rFonts w:ascii="Times New Roman" w:hAnsi="Times New Roman" w:cs="Times New Roman"/>
        </w:rPr>
        <w:t xml:space="preserve">Mr. </w:t>
      </w:r>
      <w:r w:rsidR="00480E2A">
        <w:rPr>
          <w:rFonts w:ascii="Times New Roman" w:hAnsi="Times New Roman" w:cs="Times New Roman"/>
        </w:rPr>
        <w:t xml:space="preserve">Roberts also </w:t>
      </w:r>
      <w:r>
        <w:rPr>
          <w:rFonts w:ascii="Times New Roman" w:hAnsi="Times New Roman" w:cs="Times New Roman"/>
        </w:rPr>
        <w:t xml:space="preserve">said </w:t>
      </w:r>
      <w:r w:rsidR="00480E2A">
        <w:rPr>
          <w:rFonts w:ascii="Times New Roman" w:hAnsi="Times New Roman" w:cs="Times New Roman"/>
        </w:rPr>
        <w:t>wants to learn about how much of the J</w:t>
      </w:r>
      <w:r>
        <w:rPr>
          <w:rFonts w:ascii="Times New Roman" w:hAnsi="Times New Roman" w:cs="Times New Roman"/>
        </w:rPr>
        <w:t xml:space="preserve">acksonville </w:t>
      </w:r>
      <w:r w:rsidR="00480E2A">
        <w:rPr>
          <w:rFonts w:ascii="Times New Roman" w:hAnsi="Times New Roman" w:cs="Times New Roman"/>
        </w:rPr>
        <w:t>A</w:t>
      </w:r>
      <w:r>
        <w:rPr>
          <w:rFonts w:ascii="Times New Roman" w:hAnsi="Times New Roman" w:cs="Times New Roman"/>
        </w:rPr>
        <w:t xml:space="preserve">viation </w:t>
      </w:r>
      <w:r w:rsidR="00480E2A">
        <w:rPr>
          <w:rFonts w:ascii="Times New Roman" w:hAnsi="Times New Roman" w:cs="Times New Roman"/>
        </w:rPr>
        <w:t>A</w:t>
      </w:r>
      <w:r>
        <w:rPr>
          <w:rFonts w:ascii="Times New Roman" w:hAnsi="Times New Roman" w:cs="Times New Roman"/>
        </w:rPr>
        <w:t>uthority</w:t>
      </w:r>
      <w:r w:rsidR="00480E2A">
        <w:rPr>
          <w:rFonts w:ascii="Times New Roman" w:hAnsi="Times New Roman" w:cs="Times New Roman"/>
        </w:rPr>
        <w:t xml:space="preserve">’s </w:t>
      </w:r>
      <w:r w:rsidR="001306FE">
        <w:rPr>
          <w:rFonts w:ascii="Times New Roman" w:hAnsi="Times New Roman" w:cs="Times New Roman"/>
        </w:rPr>
        <w:t>general aviation</w:t>
      </w:r>
      <w:r w:rsidR="00480E2A">
        <w:rPr>
          <w:rFonts w:ascii="Times New Roman" w:hAnsi="Times New Roman" w:cs="Times New Roman"/>
        </w:rPr>
        <w:t xml:space="preserve"> capacity is actually being used and what their plans are for runway expansions</w:t>
      </w:r>
      <w:r>
        <w:rPr>
          <w:rFonts w:ascii="Times New Roman" w:hAnsi="Times New Roman" w:cs="Times New Roman"/>
        </w:rPr>
        <w:t xml:space="preserve"> at the various airports</w:t>
      </w:r>
      <w:r w:rsidR="00480E2A">
        <w:rPr>
          <w:rFonts w:ascii="Times New Roman" w:hAnsi="Times New Roman" w:cs="Times New Roman"/>
        </w:rPr>
        <w:t xml:space="preserve">. </w:t>
      </w:r>
      <w:r>
        <w:rPr>
          <w:rFonts w:ascii="Times New Roman" w:hAnsi="Times New Roman" w:cs="Times New Roman"/>
        </w:rPr>
        <w:t>He believes t</w:t>
      </w:r>
      <w:r w:rsidR="00480E2A">
        <w:rPr>
          <w:rFonts w:ascii="Times New Roman" w:hAnsi="Times New Roman" w:cs="Times New Roman"/>
        </w:rPr>
        <w:t xml:space="preserve">he </w:t>
      </w:r>
      <w:r>
        <w:rPr>
          <w:rFonts w:ascii="Times New Roman" w:hAnsi="Times New Roman" w:cs="Times New Roman"/>
        </w:rPr>
        <w:t xml:space="preserve">long-running </w:t>
      </w:r>
      <w:r w:rsidR="00480E2A">
        <w:rPr>
          <w:rFonts w:ascii="Times New Roman" w:hAnsi="Times New Roman" w:cs="Times New Roman"/>
        </w:rPr>
        <w:t xml:space="preserve">argument over </w:t>
      </w:r>
      <w:r>
        <w:rPr>
          <w:rFonts w:ascii="Times New Roman" w:hAnsi="Times New Roman" w:cs="Times New Roman"/>
        </w:rPr>
        <w:t xml:space="preserve">potential </w:t>
      </w:r>
      <w:r w:rsidR="00480E2A">
        <w:rPr>
          <w:rFonts w:ascii="Times New Roman" w:hAnsi="Times New Roman" w:cs="Times New Roman"/>
        </w:rPr>
        <w:t xml:space="preserve">Craig Field </w:t>
      </w:r>
      <w:r>
        <w:rPr>
          <w:rFonts w:ascii="Times New Roman" w:hAnsi="Times New Roman" w:cs="Times New Roman"/>
        </w:rPr>
        <w:t xml:space="preserve">runway </w:t>
      </w:r>
      <w:r w:rsidR="00480E2A">
        <w:rPr>
          <w:rFonts w:ascii="Times New Roman" w:hAnsi="Times New Roman" w:cs="Times New Roman"/>
        </w:rPr>
        <w:t>ex</w:t>
      </w:r>
      <w:r>
        <w:rPr>
          <w:rFonts w:ascii="Times New Roman" w:hAnsi="Times New Roman" w:cs="Times New Roman"/>
        </w:rPr>
        <w:t>tens</w:t>
      </w:r>
      <w:r w:rsidR="00480E2A">
        <w:rPr>
          <w:rFonts w:ascii="Times New Roman" w:hAnsi="Times New Roman" w:cs="Times New Roman"/>
        </w:rPr>
        <w:t xml:space="preserve">ion is heated but </w:t>
      </w:r>
      <w:r w:rsidR="00480E2A">
        <w:rPr>
          <w:rFonts w:ascii="Times New Roman" w:hAnsi="Times New Roman" w:cs="Times New Roman"/>
        </w:rPr>
        <w:lastRenderedPageBreak/>
        <w:t xml:space="preserve">generally </w:t>
      </w:r>
      <w:r>
        <w:rPr>
          <w:rFonts w:ascii="Times New Roman" w:hAnsi="Times New Roman" w:cs="Times New Roman"/>
        </w:rPr>
        <w:t xml:space="preserve">conducted on a </w:t>
      </w:r>
      <w:r w:rsidR="00480E2A">
        <w:rPr>
          <w:rFonts w:ascii="Times New Roman" w:hAnsi="Times New Roman" w:cs="Times New Roman"/>
        </w:rPr>
        <w:t>fact-free</w:t>
      </w:r>
      <w:r>
        <w:rPr>
          <w:rFonts w:ascii="Times New Roman" w:hAnsi="Times New Roman" w:cs="Times New Roman"/>
        </w:rPr>
        <w:t xml:space="preserve"> basis</w:t>
      </w:r>
      <w:r w:rsidR="00480E2A">
        <w:rPr>
          <w:rFonts w:ascii="Times New Roman" w:hAnsi="Times New Roman" w:cs="Times New Roman"/>
        </w:rPr>
        <w:t>.</w:t>
      </w:r>
      <w:r w:rsidR="001306FE">
        <w:rPr>
          <w:rFonts w:ascii="Times New Roman" w:hAnsi="Times New Roman" w:cs="Times New Roman"/>
        </w:rPr>
        <w:t xml:space="preserve"> Bruce Tyson, </w:t>
      </w:r>
      <w:r>
        <w:rPr>
          <w:rFonts w:ascii="Times New Roman" w:hAnsi="Times New Roman" w:cs="Times New Roman"/>
        </w:rPr>
        <w:t xml:space="preserve">a TRUE Commission nominee and </w:t>
      </w:r>
      <w:r w:rsidR="001306FE">
        <w:rPr>
          <w:rFonts w:ascii="Times New Roman" w:hAnsi="Times New Roman" w:cs="Times New Roman"/>
        </w:rPr>
        <w:t xml:space="preserve">a member of the Cecil Field Advisory Board, said that airport is being heavily developed with new facilities and company expansions, and the Spaceport </w:t>
      </w:r>
      <w:r>
        <w:rPr>
          <w:rFonts w:ascii="Times New Roman" w:hAnsi="Times New Roman" w:cs="Times New Roman"/>
        </w:rPr>
        <w:t xml:space="preserve">effort </w:t>
      </w:r>
      <w:r w:rsidR="001306FE">
        <w:rPr>
          <w:rFonts w:ascii="Times New Roman" w:hAnsi="Times New Roman" w:cs="Times New Roman"/>
        </w:rPr>
        <w:t xml:space="preserve">is finally beginning to gain traction. </w:t>
      </w:r>
      <w:r w:rsidR="007F2C7E">
        <w:rPr>
          <w:rFonts w:ascii="Times New Roman" w:hAnsi="Times New Roman" w:cs="Times New Roman"/>
        </w:rPr>
        <w:t xml:space="preserve">Mr. Tyson </w:t>
      </w:r>
      <w:r w:rsidR="0003153C">
        <w:rPr>
          <w:rFonts w:ascii="Times New Roman" w:hAnsi="Times New Roman" w:cs="Times New Roman"/>
        </w:rPr>
        <w:t>offered to</w:t>
      </w:r>
      <w:r w:rsidR="007F2C7E">
        <w:rPr>
          <w:rFonts w:ascii="Times New Roman" w:hAnsi="Times New Roman" w:cs="Times New Roman"/>
        </w:rPr>
        <w:t xml:space="preserve"> invite the Cecil Field operations manager to a future meeting. </w:t>
      </w:r>
      <w:r w:rsidR="0003153C">
        <w:rPr>
          <w:rFonts w:ascii="Times New Roman" w:hAnsi="Times New Roman" w:cs="Times New Roman"/>
        </w:rPr>
        <w:t xml:space="preserve">Staff was instructed to contact </w:t>
      </w:r>
      <w:r>
        <w:rPr>
          <w:rFonts w:ascii="Times New Roman" w:hAnsi="Times New Roman" w:cs="Times New Roman"/>
        </w:rPr>
        <w:t xml:space="preserve">the </w:t>
      </w:r>
      <w:r w:rsidR="0003153C">
        <w:rPr>
          <w:rFonts w:ascii="Times New Roman" w:hAnsi="Times New Roman" w:cs="Times New Roman"/>
        </w:rPr>
        <w:t>JAA and ask for a representative to come to a future meeting and discuss general aviation capacity</w:t>
      </w:r>
      <w:r>
        <w:rPr>
          <w:rFonts w:ascii="Times New Roman" w:hAnsi="Times New Roman" w:cs="Times New Roman"/>
        </w:rPr>
        <w:t xml:space="preserve"> system-wide</w:t>
      </w:r>
      <w:r w:rsidR="0003153C">
        <w:rPr>
          <w:rFonts w:ascii="Times New Roman" w:hAnsi="Times New Roman" w:cs="Times New Roman"/>
        </w:rPr>
        <w:t xml:space="preserve">. Commissioner Roberts will develop a list of questions to pose. </w:t>
      </w:r>
    </w:p>
    <w:p w14:paraId="018446EE" w14:textId="4AA1CAF6" w:rsidR="009800C4" w:rsidRDefault="009800C4" w:rsidP="00F35E69">
      <w:pPr>
        <w:pStyle w:val="NoSpacing"/>
        <w:rPr>
          <w:rFonts w:ascii="Times New Roman" w:hAnsi="Times New Roman" w:cs="Times New Roman"/>
        </w:rPr>
      </w:pPr>
    </w:p>
    <w:p w14:paraId="3BF4298B" w14:textId="38372931"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p>
    <w:p w14:paraId="37340781" w14:textId="7184631C" w:rsidR="009800C4" w:rsidRDefault="00571C9D" w:rsidP="00F35E69">
      <w:pPr>
        <w:pStyle w:val="NoSpacing"/>
        <w:rPr>
          <w:rFonts w:ascii="Times New Roman" w:hAnsi="Times New Roman" w:cs="Times New Roman"/>
        </w:rPr>
      </w:pPr>
      <w:r>
        <w:rPr>
          <w:rFonts w:ascii="Times New Roman" w:hAnsi="Times New Roman" w:cs="Times New Roman"/>
        </w:rPr>
        <w:t xml:space="preserve">Full commission - </w:t>
      </w:r>
      <w:r w:rsidR="009800C4">
        <w:rPr>
          <w:rFonts w:ascii="Times New Roman" w:hAnsi="Times New Roman" w:cs="Times New Roman"/>
        </w:rPr>
        <w:t>April 2</w:t>
      </w:r>
      <w:r>
        <w:rPr>
          <w:rFonts w:ascii="Times New Roman" w:hAnsi="Times New Roman" w:cs="Times New Roman"/>
        </w:rPr>
        <w:t xml:space="preserve"> at 4:00 p.m.;</w:t>
      </w:r>
      <w:r w:rsidR="009800C4">
        <w:rPr>
          <w:rFonts w:ascii="Times New Roman" w:hAnsi="Times New Roman" w:cs="Times New Roman"/>
        </w:rPr>
        <w:t xml:space="preserve"> Legislative Tracking and Audit Committee</w:t>
      </w:r>
      <w:r>
        <w:rPr>
          <w:rFonts w:ascii="Times New Roman" w:hAnsi="Times New Roman" w:cs="Times New Roman"/>
        </w:rPr>
        <w:t>s on March 19</w:t>
      </w:r>
      <w:r w:rsidRPr="00571C9D">
        <w:rPr>
          <w:rFonts w:ascii="Times New Roman" w:hAnsi="Times New Roman" w:cs="Times New Roman"/>
          <w:vertAlign w:val="superscript"/>
        </w:rPr>
        <w:t>th</w:t>
      </w:r>
      <w:r>
        <w:rPr>
          <w:rFonts w:ascii="Times New Roman" w:hAnsi="Times New Roman" w:cs="Times New Roman"/>
        </w:rPr>
        <w:t xml:space="preserve"> at 3:00 and 3:30 p.m., respectively. </w:t>
      </w:r>
      <w:bookmarkStart w:id="0" w:name="_GoBack"/>
      <w:bookmarkEnd w:id="0"/>
    </w:p>
    <w:p w14:paraId="4E0A8270" w14:textId="77777777" w:rsidR="00A92DDA" w:rsidRDefault="00A92DDA" w:rsidP="00F35E69">
      <w:pPr>
        <w:pStyle w:val="NoSpacing"/>
        <w:rPr>
          <w:rFonts w:ascii="Times New Roman" w:hAnsi="Times New Roman" w:cs="Times New Roman"/>
        </w:rPr>
      </w:pPr>
    </w:p>
    <w:p w14:paraId="5C82E0F1" w14:textId="5E081167"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 xml:space="preserve">meeting was adjourned at </w:t>
      </w:r>
      <w:r w:rsidR="00920993">
        <w:rPr>
          <w:rFonts w:ascii="Times New Roman" w:hAnsi="Times New Roman" w:cs="Times New Roman"/>
        </w:rPr>
        <w:t>5:</w:t>
      </w:r>
      <w:r w:rsidR="0003153C">
        <w:rPr>
          <w:rFonts w:ascii="Times New Roman" w:hAnsi="Times New Roman" w:cs="Times New Roman"/>
        </w:rPr>
        <w:t>19</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571C9D"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582A345A" w14:textId="69DFE162"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525CA9">
        <w:rPr>
          <w:rFonts w:ascii="Times New Roman" w:eastAsia="Times New Roman" w:hAnsi="Times New Roman" w:cs="Times New Roman"/>
          <w:szCs w:val="20"/>
        </w:rPr>
        <w:t>3</w:t>
      </w:r>
      <w:r w:rsidR="006032CB" w:rsidRPr="0058585F">
        <w:rPr>
          <w:rFonts w:ascii="Times New Roman" w:eastAsia="Times New Roman" w:hAnsi="Times New Roman" w:cs="Times New Roman"/>
          <w:szCs w:val="20"/>
        </w:rPr>
        <w:t>.</w:t>
      </w:r>
      <w:r w:rsidR="00FF2149">
        <w:rPr>
          <w:rFonts w:ascii="Times New Roman" w:eastAsia="Times New Roman" w:hAnsi="Times New Roman" w:cs="Times New Roman"/>
          <w:szCs w:val="20"/>
        </w:rPr>
        <w:t>1</w:t>
      </w:r>
      <w:r w:rsidR="00525CA9">
        <w:rPr>
          <w:rFonts w:ascii="Times New Roman" w:eastAsia="Times New Roman" w:hAnsi="Times New Roman" w:cs="Times New Roman"/>
          <w:szCs w:val="20"/>
        </w:rPr>
        <w:t>1</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0</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DE2E9D">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DE2E9D">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DE2E9D">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p w14:paraId="66274FA9" w14:textId="77777777" w:rsidR="00D03801" w:rsidRDefault="00D03801" w:rsidP="006032CB">
      <w:pPr>
        <w:spacing w:after="0" w:line="240" w:lineRule="auto"/>
        <w:rPr>
          <w:rFonts w:ascii="Times New Roman" w:eastAsia="Times New Roman" w:hAnsi="Times New Roman" w:cs="Times New Roman"/>
          <w:szCs w:val="20"/>
        </w:rPr>
      </w:pPr>
    </w:p>
    <w:sectPr w:rsidR="00D0380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571C9D">
          <w:rPr>
            <w:noProof/>
          </w:rPr>
          <w:t>4</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22B37"/>
    <w:rsid w:val="00024C41"/>
    <w:rsid w:val="00026C7D"/>
    <w:rsid w:val="0003153C"/>
    <w:rsid w:val="00031B34"/>
    <w:rsid w:val="00032848"/>
    <w:rsid w:val="00035B8C"/>
    <w:rsid w:val="00037491"/>
    <w:rsid w:val="00042830"/>
    <w:rsid w:val="00044AB6"/>
    <w:rsid w:val="00061AFC"/>
    <w:rsid w:val="00063758"/>
    <w:rsid w:val="00071BB5"/>
    <w:rsid w:val="0008063B"/>
    <w:rsid w:val="00081797"/>
    <w:rsid w:val="000829AA"/>
    <w:rsid w:val="00084863"/>
    <w:rsid w:val="000876D3"/>
    <w:rsid w:val="00093F87"/>
    <w:rsid w:val="00093FDD"/>
    <w:rsid w:val="000A2DD4"/>
    <w:rsid w:val="000A500C"/>
    <w:rsid w:val="000D069D"/>
    <w:rsid w:val="000D6CE5"/>
    <w:rsid w:val="000E065E"/>
    <w:rsid w:val="000E7C0D"/>
    <w:rsid w:val="000F7D3B"/>
    <w:rsid w:val="000F7D48"/>
    <w:rsid w:val="0010194D"/>
    <w:rsid w:val="00102258"/>
    <w:rsid w:val="00113E88"/>
    <w:rsid w:val="001202E6"/>
    <w:rsid w:val="00120D37"/>
    <w:rsid w:val="00125E3C"/>
    <w:rsid w:val="001306FE"/>
    <w:rsid w:val="00132E2C"/>
    <w:rsid w:val="00142554"/>
    <w:rsid w:val="0016077F"/>
    <w:rsid w:val="00161EA0"/>
    <w:rsid w:val="00166868"/>
    <w:rsid w:val="001741AA"/>
    <w:rsid w:val="00186134"/>
    <w:rsid w:val="0018757A"/>
    <w:rsid w:val="001910A2"/>
    <w:rsid w:val="0019614E"/>
    <w:rsid w:val="0019642C"/>
    <w:rsid w:val="001A4D11"/>
    <w:rsid w:val="001B0912"/>
    <w:rsid w:val="001B3D51"/>
    <w:rsid w:val="001B3E35"/>
    <w:rsid w:val="001B6A7F"/>
    <w:rsid w:val="001D3A33"/>
    <w:rsid w:val="001E0F2D"/>
    <w:rsid w:val="001E37A5"/>
    <w:rsid w:val="001E4BAD"/>
    <w:rsid w:val="001F75FD"/>
    <w:rsid w:val="00202217"/>
    <w:rsid w:val="00214B03"/>
    <w:rsid w:val="0021739C"/>
    <w:rsid w:val="002241DF"/>
    <w:rsid w:val="0023211C"/>
    <w:rsid w:val="002369A9"/>
    <w:rsid w:val="0024123B"/>
    <w:rsid w:val="00241A17"/>
    <w:rsid w:val="002444AF"/>
    <w:rsid w:val="00245540"/>
    <w:rsid w:val="00255420"/>
    <w:rsid w:val="002629F8"/>
    <w:rsid w:val="00262A9F"/>
    <w:rsid w:val="00272FDC"/>
    <w:rsid w:val="00282F46"/>
    <w:rsid w:val="00283DBB"/>
    <w:rsid w:val="00284C13"/>
    <w:rsid w:val="00286D47"/>
    <w:rsid w:val="0029371E"/>
    <w:rsid w:val="00295CB1"/>
    <w:rsid w:val="00295F83"/>
    <w:rsid w:val="0029735D"/>
    <w:rsid w:val="002A5833"/>
    <w:rsid w:val="002C558D"/>
    <w:rsid w:val="002D18DC"/>
    <w:rsid w:val="002D3702"/>
    <w:rsid w:val="002E1871"/>
    <w:rsid w:val="002E7B19"/>
    <w:rsid w:val="002F1B2A"/>
    <w:rsid w:val="002F3B87"/>
    <w:rsid w:val="002F6947"/>
    <w:rsid w:val="002F73D1"/>
    <w:rsid w:val="00301C68"/>
    <w:rsid w:val="00306992"/>
    <w:rsid w:val="00315C25"/>
    <w:rsid w:val="00322853"/>
    <w:rsid w:val="0032481B"/>
    <w:rsid w:val="0032622E"/>
    <w:rsid w:val="00340CC7"/>
    <w:rsid w:val="00341E76"/>
    <w:rsid w:val="00345D00"/>
    <w:rsid w:val="0035330D"/>
    <w:rsid w:val="0036394B"/>
    <w:rsid w:val="0038258F"/>
    <w:rsid w:val="0038550F"/>
    <w:rsid w:val="00387599"/>
    <w:rsid w:val="00387C0C"/>
    <w:rsid w:val="00387D1F"/>
    <w:rsid w:val="003A7F57"/>
    <w:rsid w:val="003B1093"/>
    <w:rsid w:val="003B4AED"/>
    <w:rsid w:val="003C1E4E"/>
    <w:rsid w:val="003E0B90"/>
    <w:rsid w:val="003F1EB3"/>
    <w:rsid w:val="003F58B7"/>
    <w:rsid w:val="003F6B1C"/>
    <w:rsid w:val="00404A4A"/>
    <w:rsid w:val="00416414"/>
    <w:rsid w:val="004177B0"/>
    <w:rsid w:val="00420A68"/>
    <w:rsid w:val="004219CE"/>
    <w:rsid w:val="00422D42"/>
    <w:rsid w:val="00424640"/>
    <w:rsid w:val="0042607D"/>
    <w:rsid w:val="004318F2"/>
    <w:rsid w:val="00436181"/>
    <w:rsid w:val="004405FC"/>
    <w:rsid w:val="004411CA"/>
    <w:rsid w:val="004414B4"/>
    <w:rsid w:val="00442408"/>
    <w:rsid w:val="00443C78"/>
    <w:rsid w:val="0045405B"/>
    <w:rsid w:val="00456809"/>
    <w:rsid w:val="00460960"/>
    <w:rsid w:val="00463267"/>
    <w:rsid w:val="00463B16"/>
    <w:rsid w:val="00470788"/>
    <w:rsid w:val="004721D7"/>
    <w:rsid w:val="00473DE8"/>
    <w:rsid w:val="00480E2A"/>
    <w:rsid w:val="00481305"/>
    <w:rsid w:val="004873A6"/>
    <w:rsid w:val="00490539"/>
    <w:rsid w:val="00495A10"/>
    <w:rsid w:val="004A4AD0"/>
    <w:rsid w:val="004A5389"/>
    <w:rsid w:val="004B6914"/>
    <w:rsid w:val="004C3FCA"/>
    <w:rsid w:val="004C4BC6"/>
    <w:rsid w:val="004D21C1"/>
    <w:rsid w:val="004D26F8"/>
    <w:rsid w:val="004D5F83"/>
    <w:rsid w:val="004E0F84"/>
    <w:rsid w:val="004E3750"/>
    <w:rsid w:val="004E6419"/>
    <w:rsid w:val="00512B77"/>
    <w:rsid w:val="00516A3E"/>
    <w:rsid w:val="005239AD"/>
    <w:rsid w:val="00525CA9"/>
    <w:rsid w:val="00525F33"/>
    <w:rsid w:val="00535EE4"/>
    <w:rsid w:val="00554E38"/>
    <w:rsid w:val="00556E7E"/>
    <w:rsid w:val="005624D2"/>
    <w:rsid w:val="00564B00"/>
    <w:rsid w:val="00566C54"/>
    <w:rsid w:val="00571C9D"/>
    <w:rsid w:val="005725AC"/>
    <w:rsid w:val="00577258"/>
    <w:rsid w:val="0058585F"/>
    <w:rsid w:val="00586B13"/>
    <w:rsid w:val="00597BD2"/>
    <w:rsid w:val="005A5B7D"/>
    <w:rsid w:val="005C3099"/>
    <w:rsid w:val="005C770B"/>
    <w:rsid w:val="005C7894"/>
    <w:rsid w:val="005D05E2"/>
    <w:rsid w:val="005D0874"/>
    <w:rsid w:val="005D264A"/>
    <w:rsid w:val="005D48B6"/>
    <w:rsid w:val="005E34F7"/>
    <w:rsid w:val="00601689"/>
    <w:rsid w:val="00602FE6"/>
    <w:rsid w:val="006032CB"/>
    <w:rsid w:val="00603360"/>
    <w:rsid w:val="0061686B"/>
    <w:rsid w:val="006213CB"/>
    <w:rsid w:val="00627386"/>
    <w:rsid w:val="00630211"/>
    <w:rsid w:val="006412E8"/>
    <w:rsid w:val="006421C7"/>
    <w:rsid w:val="00647E05"/>
    <w:rsid w:val="00650136"/>
    <w:rsid w:val="00656EC6"/>
    <w:rsid w:val="00661195"/>
    <w:rsid w:val="00661493"/>
    <w:rsid w:val="00667C7C"/>
    <w:rsid w:val="006762D6"/>
    <w:rsid w:val="00677B00"/>
    <w:rsid w:val="00680275"/>
    <w:rsid w:val="00680FE1"/>
    <w:rsid w:val="006819AA"/>
    <w:rsid w:val="006856F7"/>
    <w:rsid w:val="00686D3D"/>
    <w:rsid w:val="006914C6"/>
    <w:rsid w:val="006B2D92"/>
    <w:rsid w:val="006B2F38"/>
    <w:rsid w:val="006B5BA5"/>
    <w:rsid w:val="006C6D70"/>
    <w:rsid w:val="006C7AF5"/>
    <w:rsid w:val="006D0204"/>
    <w:rsid w:val="006D31CD"/>
    <w:rsid w:val="006D45B5"/>
    <w:rsid w:val="006D6085"/>
    <w:rsid w:val="006E5313"/>
    <w:rsid w:val="006F14D9"/>
    <w:rsid w:val="006F2A40"/>
    <w:rsid w:val="006F43E5"/>
    <w:rsid w:val="00700A3E"/>
    <w:rsid w:val="0071254D"/>
    <w:rsid w:val="00717543"/>
    <w:rsid w:val="007332FA"/>
    <w:rsid w:val="00737E94"/>
    <w:rsid w:val="00744C0A"/>
    <w:rsid w:val="00750719"/>
    <w:rsid w:val="0075102A"/>
    <w:rsid w:val="00756134"/>
    <w:rsid w:val="00756E79"/>
    <w:rsid w:val="00763E3A"/>
    <w:rsid w:val="00773FA8"/>
    <w:rsid w:val="00780ED9"/>
    <w:rsid w:val="00786CBB"/>
    <w:rsid w:val="00790B6E"/>
    <w:rsid w:val="00797301"/>
    <w:rsid w:val="007A4163"/>
    <w:rsid w:val="007C16CC"/>
    <w:rsid w:val="007D0906"/>
    <w:rsid w:val="007D4ABC"/>
    <w:rsid w:val="007D4B2D"/>
    <w:rsid w:val="007D641E"/>
    <w:rsid w:val="007D6ACB"/>
    <w:rsid w:val="007E3B10"/>
    <w:rsid w:val="007E5A28"/>
    <w:rsid w:val="007F0679"/>
    <w:rsid w:val="007F0FBA"/>
    <w:rsid w:val="007F2C7E"/>
    <w:rsid w:val="007F391A"/>
    <w:rsid w:val="007F6797"/>
    <w:rsid w:val="0080040B"/>
    <w:rsid w:val="00801BE4"/>
    <w:rsid w:val="00802247"/>
    <w:rsid w:val="008148EA"/>
    <w:rsid w:val="00820B00"/>
    <w:rsid w:val="0082354F"/>
    <w:rsid w:val="0083019F"/>
    <w:rsid w:val="00830D79"/>
    <w:rsid w:val="00833FAF"/>
    <w:rsid w:val="00854C6C"/>
    <w:rsid w:val="00873193"/>
    <w:rsid w:val="008747BD"/>
    <w:rsid w:val="00890DC7"/>
    <w:rsid w:val="00894785"/>
    <w:rsid w:val="00897951"/>
    <w:rsid w:val="008A0AFA"/>
    <w:rsid w:val="008A2A31"/>
    <w:rsid w:val="008C4F0A"/>
    <w:rsid w:val="008D0B11"/>
    <w:rsid w:val="008D3903"/>
    <w:rsid w:val="008E3BE1"/>
    <w:rsid w:val="008E66E1"/>
    <w:rsid w:val="008F050D"/>
    <w:rsid w:val="008F4137"/>
    <w:rsid w:val="008F5718"/>
    <w:rsid w:val="008F5BE9"/>
    <w:rsid w:val="008F60C6"/>
    <w:rsid w:val="0090725A"/>
    <w:rsid w:val="0091016F"/>
    <w:rsid w:val="00920993"/>
    <w:rsid w:val="00927131"/>
    <w:rsid w:val="0092774F"/>
    <w:rsid w:val="0093036E"/>
    <w:rsid w:val="00930C50"/>
    <w:rsid w:val="009311AB"/>
    <w:rsid w:val="009346BB"/>
    <w:rsid w:val="00952C9A"/>
    <w:rsid w:val="00966FF9"/>
    <w:rsid w:val="00973A2C"/>
    <w:rsid w:val="009800C4"/>
    <w:rsid w:val="00980224"/>
    <w:rsid w:val="009817E0"/>
    <w:rsid w:val="00986AB5"/>
    <w:rsid w:val="00987EFF"/>
    <w:rsid w:val="009909BA"/>
    <w:rsid w:val="009B0A07"/>
    <w:rsid w:val="009B5978"/>
    <w:rsid w:val="009C6759"/>
    <w:rsid w:val="009C72F9"/>
    <w:rsid w:val="009E7CD7"/>
    <w:rsid w:val="009F4E91"/>
    <w:rsid w:val="00A0083D"/>
    <w:rsid w:val="00A014EF"/>
    <w:rsid w:val="00A06307"/>
    <w:rsid w:val="00A139B7"/>
    <w:rsid w:val="00A14CB7"/>
    <w:rsid w:val="00A16300"/>
    <w:rsid w:val="00A174FD"/>
    <w:rsid w:val="00A2757A"/>
    <w:rsid w:val="00A30A26"/>
    <w:rsid w:val="00A3255D"/>
    <w:rsid w:val="00A329B9"/>
    <w:rsid w:val="00A45E78"/>
    <w:rsid w:val="00A47995"/>
    <w:rsid w:val="00A50BE7"/>
    <w:rsid w:val="00A5122B"/>
    <w:rsid w:val="00A5542F"/>
    <w:rsid w:val="00A57292"/>
    <w:rsid w:val="00A63070"/>
    <w:rsid w:val="00A708FB"/>
    <w:rsid w:val="00A75422"/>
    <w:rsid w:val="00A76D7E"/>
    <w:rsid w:val="00A777F8"/>
    <w:rsid w:val="00A8186E"/>
    <w:rsid w:val="00A833E0"/>
    <w:rsid w:val="00A8414F"/>
    <w:rsid w:val="00A92DDA"/>
    <w:rsid w:val="00AA1AB1"/>
    <w:rsid w:val="00AA2B22"/>
    <w:rsid w:val="00AB2D23"/>
    <w:rsid w:val="00AC0CC4"/>
    <w:rsid w:val="00AC4BF0"/>
    <w:rsid w:val="00AC789C"/>
    <w:rsid w:val="00AD0DCC"/>
    <w:rsid w:val="00AD10BE"/>
    <w:rsid w:val="00AD2B95"/>
    <w:rsid w:val="00AE37A8"/>
    <w:rsid w:val="00AE39EA"/>
    <w:rsid w:val="00AE646C"/>
    <w:rsid w:val="00AF1D97"/>
    <w:rsid w:val="00AF1ED4"/>
    <w:rsid w:val="00B01269"/>
    <w:rsid w:val="00B02A4D"/>
    <w:rsid w:val="00B15B1C"/>
    <w:rsid w:val="00B17A6F"/>
    <w:rsid w:val="00B20C25"/>
    <w:rsid w:val="00B22D44"/>
    <w:rsid w:val="00B258C0"/>
    <w:rsid w:val="00B33029"/>
    <w:rsid w:val="00B379A5"/>
    <w:rsid w:val="00B44A13"/>
    <w:rsid w:val="00B60CA5"/>
    <w:rsid w:val="00B6105B"/>
    <w:rsid w:val="00B77234"/>
    <w:rsid w:val="00B805AB"/>
    <w:rsid w:val="00B92179"/>
    <w:rsid w:val="00B945BA"/>
    <w:rsid w:val="00B9468E"/>
    <w:rsid w:val="00B955A7"/>
    <w:rsid w:val="00B95B4D"/>
    <w:rsid w:val="00BA123A"/>
    <w:rsid w:val="00BA4DA9"/>
    <w:rsid w:val="00BB4486"/>
    <w:rsid w:val="00BB73A6"/>
    <w:rsid w:val="00BC0411"/>
    <w:rsid w:val="00BC1B40"/>
    <w:rsid w:val="00BC2B6C"/>
    <w:rsid w:val="00BC7445"/>
    <w:rsid w:val="00BD1CE4"/>
    <w:rsid w:val="00BD57FB"/>
    <w:rsid w:val="00BD64A5"/>
    <w:rsid w:val="00BF4625"/>
    <w:rsid w:val="00BF58DF"/>
    <w:rsid w:val="00BF7A00"/>
    <w:rsid w:val="00C0382A"/>
    <w:rsid w:val="00C0511A"/>
    <w:rsid w:val="00C12BDB"/>
    <w:rsid w:val="00C12D50"/>
    <w:rsid w:val="00C156A3"/>
    <w:rsid w:val="00C20C03"/>
    <w:rsid w:val="00C26A07"/>
    <w:rsid w:val="00C271F9"/>
    <w:rsid w:val="00C32A57"/>
    <w:rsid w:val="00C37479"/>
    <w:rsid w:val="00C40FB5"/>
    <w:rsid w:val="00C42F5D"/>
    <w:rsid w:val="00C431D1"/>
    <w:rsid w:val="00C45124"/>
    <w:rsid w:val="00C5235E"/>
    <w:rsid w:val="00C5475E"/>
    <w:rsid w:val="00C56C67"/>
    <w:rsid w:val="00C61E69"/>
    <w:rsid w:val="00C64D70"/>
    <w:rsid w:val="00C67196"/>
    <w:rsid w:val="00C719CD"/>
    <w:rsid w:val="00C750BE"/>
    <w:rsid w:val="00C756B0"/>
    <w:rsid w:val="00C77090"/>
    <w:rsid w:val="00C77429"/>
    <w:rsid w:val="00C849F8"/>
    <w:rsid w:val="00C8710E"/>
    <w:rsid w:val="00C9018D"/>
    <w:rsid w:val="00C92FCB"/>
    <w:rsid w:val="00CA3F06"/>
    <w:rsid w:val="00CB1F1D"/>
    <w:rsid w:val="00CB7283"/>
    <w:rsid w:val="00CE0A5F"/>
    <w:rsid w:val="00CE1EC3"/>
    <w:rsid w:val="00CE250F"/>
    <w:rsid w:val="00CE3F46"/>
    <w:rsid w:val="00CF2AF1"/>
    <w:rsid w:val="00D004C5"/>
    <w:rsid w:val="00D0060F"/>
    <w:rsid w:val="00D032E1"/>
    <w:rsid w:val="00D03801"/>
    <w:rsid w:val="00D10484"/>
    <w:rsid w:val="00D11B63"/>
    <w:rsid w:val="00D13EAB"/>
    <w:rsid w:val="00D275F9"/>
    <w:rsid w:val="00D33F9A"/>
    <w:rsid w:val="00D421AE"/>
    <w:rsid w:val="00D44749"/>
    <w:rsid w:val="00D5372F"/>
    <w:rsid w:val="00D55F01"/>
    <w:rsid w:val="00D64B17"/>
    <w:rsid w:val="00D64F8D"/>
    <w:rsid w:val="00D708B9"/>
    <w:rsid w:val="00D77295"/>
    <w:rsid w:val="00D81D72"/>
    <w:rsid w:val="00D8670C"/>
    <w:rsid w:val="00D92A26"/>
    <w:rsid w:val="00D946CD"/>
    <w:rsid w:val="00D94B60"/>
    <w:rsid w:val="00D94BDD"/>
    <w:rsid w:val="00D97FA1"/>
    <w:rsid w:val="00DA754D"/>
    <w:rsid w:val="00DB7C2C"/>
    <w:rsid w:val="00DC1421"/>
    <w:rsid w:val="00DC16D5"/>
    <w:rsid w:val="00DD0E26"/>
    <w:rsid w:val="00DD14D5"/>
    <w:rsid w:val="00DD1A49"/>
    <w:rsid w:val="00DD45B3"/>
    <w:rsid w:val="00DD5A46"/>
    <w:rsid w:val="00DE2E9D"/>
    <w:rsid w:val="00DF4D2A"/>
    <w:rsid w:val="00E02D1D"/>
    <w:rsid w:val="00E046C6"/>
    <w:rsid w:val="00E11DBA"/>
    <w:rsid w:val="00E2120E"/>
    <w:rsid w:val="00E23A7A"/>
    <w:rsid w:val="00E245D0"/>
    <w:rsid w:val="00E27322"/>
    <w:rsid w:val="00E3073F"/>
    <w:rsid w:val="00E352D1"/>
    <w:rsid w:val="00E37103"/>
    <w:rsid w:val="00E378BE"/>
    <w:rsid w:val="00E4497F"/>
    <w:rsid w:val="00E44A07"/>
    <w:rsid w:val="00E45ABD"/>
    <w:rsid w:val="00E4640A"/>
    <w:rsid w:val="00E64241"/>
    <w:rsid w:val="00E65F64"/>
    <w:rsid w:val="00E76270"/>
    <w:rsid w:val="00E764D8"/>
    <w:rsid w:val="00E77B98"/>
    <w:rsid w:val="00E805B7"/>
    <w:rsid w:val="00E9094B"/>
    <w:rsid w:val="00E913CA"/>
    <w:rsid w:val="00E91CFD"/>
    <w:rsid w:val="00EB4507"/>
    <w:rsid w:val="00EB5980"/>
    <w:rsid w:val="00EB5A07"/>
    <w:rsid w:val="00EC3DEA"/>
    <w:rsid w:val="00EE063C"/>
    <w:rsid w:val="00EE48CA"/>
    <w:rsid w:val="00EE7671"/>
    <w:rsid w:val="00EF6B6F"/>
    <w:rsid w:val="00EF7E4F"/>
    <w:rsid w:val="00F03EB8"/>
    <w:rsid w:val="00F04A7A"/>
    <w:rsid w:val="00F12FCA"/>
    <w:rsid w:val="00F13BAE"/>
    <w:rsid w:val="00F17C9D"/>
    <w:rsid w:val="00F22CDC"/>
    <w:rsid w:val="00F26197"/>
    <w:rsid w:val="00F26A39"/>
    <w:rsid w:val="00F34E7E"/>
    <w:rsid w:val="00F35E69"/>
    <w:rsid w:val="00F43E2F"/>
    <w:rsid w:val="00F75AAF"/>
    <w:rsid w:val="00F90259"/>
    <w:rsid w:val="00F92D1F"/>
    <w:rsid w:val="00F96772"/>
    <w:rsid w:val="00FA1B99"/>
    <w:rsid w:val="00FA5C46"/>
    <w:rsid w:val="00FA65EE"/>
    <w:rsid w:val="00FA7425"/>
    <w:rsid w:val="00FC0613"/>
    <w:rsid w:val="00FD6791"/>
    <w:rsid w:val="00FE2C04"/>
    <w:rsid w:val="00FE47F6"/>
    <w:rsid w:val="00FE4CC0"/>
    <w:rsid w:val="00FE74C0"/>
    <w:rsid w:val="00FF214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9</TotalTime>
  <Pages>4</Pages>
  <Words>1513</Words>
  <Characters>862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1</cp:revision>
  <dcterms:created xsi:type="dcterms:W3CDTF">2020-03-05T13:07:00Z</dcterms:created>
  <dcterms:modified xsi:type="dcterms:W3CDTF">2020-03-11T20:36:00Z</dcterms:modified>
</cp:coreProperties>
</file>